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80726" w14:textId="77777777" w:rsidR="008C2A55" w:rsidRPr="007C5822" w:rsidRDefault="008C2A55" w:rsidP="008C2A55">
      <w:pPr>
        <w:jc w:val="center"/>
        <w:rPr>
          <w:rFonts w:ascii="Arial" w:hAnsi="Arial" w:cs="Arial"/>
          <w:b/>
          <w:sz w:val="28"/>
          <w:szCs w:val="28"/>
        </w:rPr>
      </w:pPr>
      <w:r w:rsidRPr="007C5822">
        <w:rPr>
          <w:rFonts w:ascii="Arial" w:hAnsi="Arial" w:cs="Arial"/>
          <w:b/>
          <w:sz w:val="28"/>
          <w:szCs w:val="28"/>
        </w:rPr>
        <w:t>SENECA COLLEGE OF APPLIED ARTS AND TECHNOLOGY</w:t>
      </w:r>
      <w:r w:rsidRPr="007C5822">
        <w:rPr>
          <w:rFonts w:ascii="Arial" w:hAnsi="Arial" w:cs="Arial"/>
          <w:b/>
          <w:sz w:val="28"/>
          <w:szCs w:val="28"/>
        </w:rPr>
        <w:br/>
        <w:t>FACULTY OF CONTINUING EDUCATION</w:t>
      </w:r>
    </w:p>
    <w:p w14:paraId="73472733" w14:textId="70B984F0" w:rsidR="008C2A55" w:rsidRPr="007C5822" w:rsidRDefault="007F7B2A" w:rsidP="008C2A55">
      <w:pPr>
        <w:jc w:val="center"/>
        <w:rPr>
          <w:rFonts w:ascii="Arial" w:hAnsi="Arial" w:cs="Arial"/>
          <w:b/>
          <w:sz w:val="28"/>
          <w:szCs w:val="28"/>
        </w:rPr>
      </w:pPr>
      <w:r>
        <w:rPr>
          <w:rFonts w:ascii="Arial" w:hAnsi="Arial" w:cs="Arial"/>
          <w:b/>
          <w:sz w:val="28"/>
          <w:szCs w:val="28"/>
        </w:rPr>
        <w:t>FINAL</w:t>
      </w:r>
      <w:r w:rsidR="008C2A55" w:rsidRPr="007C5822">
        <w:rPr>
          <w:rFonts w:ascii="Arial" w:hAnsi="Arial" w:cs="Arial"/>
          <w:b/>
          <w:sz w:val="28"/>
          <w:szCs w:val="28"/>
        </w:rPr>
        <w:t xml:space="preserve"> EXAMINATION</w:t>
      </w:r>
    </w:p>
    <w:p w14:paraId="0BB7CD09" w14:textId="13045576" w:rsidR="000A3D4A" w:rsidRPr="007C5822" w:rsidRDefault="000A3D4A" w:rsidP="001D67D5">
      <w:pPr>
        <w:jc w:val="center"/>
        <w:rPr>
          <w:rFonts w:ascii="Arial" w:hAnsi="Arial" w:cs="Arial"/>
          <w:b/>
          <w:sz w:val="28"/>
          <w:szCs w:val="28"/>
        </w:rPr>
      </w:pPr>
      <w:r w:rsidRPr="007C5822">
        <w:rPr>
          <w:rFonts w:ascii="Arial" w:hAnsi="Arial" w:cs="Arial"/>
          <w:b/>
          <w:sz w:val="28"/>
          <w:szCs w:val="28"/>
        </w:rPr>
        <w:t xml:space="preserve">SEMESTER </w:t>
      </w:r>
      <w:r w:rsidR="0094675C">
        <w:rPr>
          <w:rFonts w:ascii="Arial" w:hAnsi="Arial" w:cs="Arial"/>
          <w:b/>
          <w:sz w:val="28"/>
          <w:szCs w:val="28"/>
        </w:rPr>
        <w:t xml:space="preserve">– </w:t>
      </w:r>
      <w:r w:rsidR="006B5705">
        <w:rPr>
          <w:rFonts w:ascii="Arial" w:hAnsi="Arial" w:cs="Arial"/>
          <w:b/>
          <w:sz w:val="28"/>
          <w:szCs w:val="28"/>
        </w:rPr>
        <w:t>Summer</w:t>
      </w:r>
      <w:r w:rsidR="000105AD">
        <w:rPr>
          <w:rFonts w:ascii="Arial" w:hAnsi="Arial" w:cs="Arial"/>
          <w:b/>
          <w:sz w:val="28"/>
          <w:szCs w:val="28"/>
        </w:rPr>
        <w:t xml:space="preserve"> 2023</w:t>
      </w:r>
    </w:p>
    <w:p w14:paraId="25418F57" w14:textId="77777777" w:rsidR="008C2A55" w:rsidRPr="007C5822" w:rsidRDefault="008C2A55" w:rsidP="008C2A55">
      <w:pPr>
        <w:rPr>
          <w:rFonts w:ascii="Arial" w:hAnsi="Arial" w:cs="Arial"/>
          <w:b/>
        </w:rPr>
      </w:pPr>
    </w:p>
    <w:p w14:paraId="5F24B181" w14:textId="77777777" w:rsidR="008C2A55" w:rsidRPr="007C5822" w:rsidRDefault="008C2A55" w:rsidP="008C2A55">
      <w:pPr>
        <w:shd w:val="pct62" w:color="auto" w:fill="auto"/>
        <w:tabs>
          <w:tab w:val="left" w:pos="3240"/>
          <w:tab w:val="left" w:pos="6300"/>
        </w:tabs>
        <w:spacing w:after="120"/>
        <w:jc w:val="both"/>
        <w:rPr>
          <w:rFonts w:ascii="Arial" w:hAnsi="Arial" w:cs="Arial"/>
          <w:b/>
        </w:rPr>
      </w:pPr>
    </w:p>
    <w:p w14:paraId="1DBA84D9" w14:textId="734EB3AE" w:rsidR="008C2A55" w:rsidRPr="007C5822" w:rsidRDefault="008C2A55" w:rsidP="00472436">
      <w:pPr>
        <w:tabs>
          <w:tab w:val="left" w:pos="3240"/>
          <w:tab w:val="left" w:pos="6300"/>
        </w:tabs>
        <w:spacing w:line="480" w:lineRule="atLeast"/>
        <w:rPr>
          <w:rFonts w:ascii="Arial" w:hAnsi="Arial" w:cs="Arial"/>
          <w:b/>
        </w:rPr>
      </w:pPr>
      <w:r w:rsidRPr="007C5822">
        <w:rPr>
          <w:rFonts w:ascii="Arial" w:hAnsi="Arial" w:cs="Arial"/>
          <w:b/>
        </w:rPr>
        <w:t>SUBJECT NAME:</w:t>
      </w:r>
      <w:r w:rsidRPr="007C5822">
        <w:rPr>
          <w:rFonts w:ascii="Arial" w:hAnsi="Arial" w:cs="Arial"/>
          <w:b/>
        </w:rPr>
        <w:tab/>
      </w:r>
      <w:r w:rsidR="0091038C">
        <w:rPr>
          <w:rFonts w:ascii="Arial" w:hAnsi="Arial" w:cs="Arial"/>
          <w:b/>
        </w:rPr>
        <w:t>Open System Application Server</w:t>
      </w:r>
    </w:p>
    <w:p w14:paraId="17872A4A" w14:textId="579492CF" w:rsidR="008C2A55" w:rsidRPr="007C5822" w:rsidRDefault="007E03D6" w:rsidP="00472436">
      <w:pPr>
        <w:tabs>
          <w:tab w:val="left" w:pos="3240"/>
          <w:tab w:val="left" w:pos="6300"/>
        </w:tabs>
        <w:spacing w:line="480" w:lineRule="atLeast"/>
        <w:rPr>
          <w:rFonts w:ascii="Arial" w:hAnsi="Arial" w:cs="Arial"/>
          <w:b/>
        </w:rPr>
      </w:pPr>
      <w:r w:rsidRPr="007C5822">
        <w:rPr>
          <w:rFonts w:ascii="Arial" w:hAnsi="Arial" w:cs="Arial"/>
          <w:b/>
        </w:rPr>
        <w:t>SUBJECT CODE:</w:t>
      </w:r>
      <w:r w:rsidRPr="007C5822">
        <w:rPr>
          <w:rFonts w:ascii="Arial" w:hAnsi="Arial" w:cs="Arial"/>
          <w:b/>
        </w:rPr>
        <w:tab/>
      </w:r>
      <w:r w:rsidR="0091038C">
        <w:rPr>
          <w:rFonts w:ascii="Arial" w:hAnsi="Arial" w:cs="Arial"/>
          <w:b/>
        </w:rPr>
        <w:t>OPS3</w:t>
      </w:r>
      <w:r w:rsidR="00897A48">
        <w:rPr>
          <w:rFonts w:ascii="Arial" w:hAnsi="Arial" w:cs="Arial"/>
          <w:b/>
        </w:rPr>
        <w:t>4</w:t>
      </w:r>
      <w:r w:rsidR="0091038C">
        <w:rPr>
          <w:rFonts w:ascii="Arial" w:hAnsi="Arial" w:cs="Arial"/>
          <w:b/>
        </w:rPr>
        <w:t>5</w:t>
      </w:r>
      <w:r w:rsidR="00897A48">
        <w:rPr>
          <w:rFonts w:ascii="Arial" w:hAnsi="Arial" w:cs="Arial"/>
          <w:b/>
        </w:rPr>
        <w:t>V</w:t>
      </w:r>
      <w:r w:rsidR="00310873">
        <w:rPr>
          <w:rFonts w:ascii="Arial" w:hAnsi="Arial" w:cs="Arial"/>
          <w:b/>
        </w:rPr>
        <w:t>1</w:t>
      </w:r>
      <w:r w:rsidR="000A3D4A" w:rsidRPr="007C5822">
        <w:rPr>
          <w:rFonts w:ascii="Arial" w:hAnsi="Arial" w:cs="Arial"/>
          <w:b/>
        </w:rPr>
        <w:t>A</w:t>
      </w:r>
    </w:p>
    <w:p w14:paraId="13307EDB" w14:textId="77777777" w:rsidR="008A72E1" w:rsidRPr="007C5822" w:rsidRDefault="008A72E1" w:rsidP="00472436">
      <w:pPr>
        <w:tabs>
          <w:tab w:val="left" w:pos="3240"/>
          <w:tab w:val="left" w:pos="6300"/>
        </w:tabs>
        <w:spacing w:line="480" w:lineRule="atLeast"/>
        <w:rPr>
          <w:rFonts w:ascii="Arial" w:hAnsi="Arial" w:cs="Arial"/>
          <w:b/>
        </w:rPr>
      </w:pPr>
      <w:r w:rsidRPr="007C5822">
        <w:rPr>
          <w:rFonts w:ascii="Arial" w:hAnsi="Arial" w:cs="Arial"/>
          <w:b/>
        </w:rPr>
        <w:t>INSTRUCTOR NAME:</w:t>
      </w:r>
      <w:r w:rsidRPr="007C5822">
        <w:rPr>
          <w:rFonts w:ascii="Arial" w:hAnsi="Arial" w:cs="Arial"/>
          <w:b/>
        </w:rPr>
        <w:tab/>
      </w:r>
      <w:r w:rsidR="002771BF" w:rsidRPr="007C5822">
        <w:rPr>
          <w:rFonts w:ascii="Arial" w:hAnsi="Arial" w:cs="Arial"/>
          <w:b/>
        </w:rPr>
        <w:t>Jason Pang</w:t>
      </w:r>
    </w:p>
    <w:p w14:paraId="5E00C5E4" w14:textId="3FA7BD52" w:rsidR="0094675C" w:rsidRPr="007C5822" w:rsidRDefault="0094675C" w:rsidP="0094675C">
      <w:pPr>
        <w:tabs>
          <w:tab w:val="left" w:pos="3240"/>
          <w:tab w:val="left" w:pos="6300"/>
        </w:tabs>
        <w:spacing w:line="480" w:lineRule="atLeast"/>
        <w:rPr>
          <w:rFonts w:ascii="Arial" w:hAnsi="Arial" w:cs="Arial"/>
          <w:b/>
        </w:rPr>
      </w:pPr>
      <w:r w:rsidRPr="007C5822">
        <w:rPr>
          <w:rFonts w:ascii="Arial" w:hAnsi="Arial" w:cs="Arial"/>
          <w:b/>
        </w:rPr>
        <w:t>EXAMINATION DATE:</w:t>
      </w:r>
      <w:r w:rsidRPr="007C5822">
        <w:rPr>
          <w:rFonts w:ascii="Arial" w:hAnsi="Arial" w:cs="Arial"/>
          <w:b/>
        </w:rPr>
        <w:tab/>
      </w:r>
      <w:r w:rsidR="000105AD">
        <w:rPr>
          <w:rFonts w:ascii="Arial" w:hAnsi="Arial" w:cs="Arial"/>
          <w:b/>
        </w:rPr>
        <w:t>A</w:t>
      </w:r>
      <w:r w:rsidR="007368A5">
        <w:rPr>
          <w:rFonts w:ascii="Arial" w:hAnsi="Arial" w:cs="Arial"/>
          <w:b/>
        </w:rPr>
        <w:t>ugust 1</w:t>
      </w:r>
      <w:r w:rsidR="00391DD9">
        <w:rPr>
          <w:rFonts w:ascii="Arial" w:hAnsi="Arial" w:cs="Arial"/>
          <w:b/>
        </w:rPr>
        <w:t>6</w:t>
      </w:r>
      <w:r w:rsidR="000105AD">
        <w:rPr>
          <w:rFonts w:ascii="Arial" w:hAnsi="Arial" w:cs="Arial"/>
          <w:b/>
        </w:rPr>
        <w:t>th</w:t>
      </w:r>
      <w:r w:rsidRPr="007C5822">
        <w:rPr>
          <w:rFonts w:ascii="Arial" w:hAnsi="Arial" w:cs="Arial"/>
          <w:b/>
        </w:rPr>
        <w:t>, 202</w:t>
      </w:r>
      <w:r w:rsidR="000105AD">
        <w:rPr>
          <w:rFonts w:ascii="Arial" w:hAnsi="Arial" w:cs="Arial"/>
          <w:b/>
        </w:rPr>
        <w:t>3</w:t>
      </w:r>
    </w:p>
    <w:p w14:paraId="467F5BAB" w14:textId="2898ECA7" w:rsidR="008A72E1" w:rsidRPr="007C5822" w:rsidRDefault="008C2A55" w:rsidP="00472436">
      <w:pPr>
        <w:tabs>
          <w:tab w:val="left" w:pos="3240"/>
          <w:tab w:val="left" w:pos="6300"/>
        </w:tabs>
        <w:spacing w:line="480" w:lineRule="atLeast"/>
        <w:rPr>
          <w:rFonts w:ascii="Arial" w:hAnsi="Arial" w:cs="Arial"/>
          <w:b/>
        </w:rPr>
      </w:pPr>
      <w:r w:rsidRPr="007C5822">
        <w:rPr>
          <w:rFonts w:ascii="Arial" w:hAnsi="Arial" w:cs="Arial"/>
          <w:b/>
        </w:rPr>
        <w:t>TIME ALLOTTED:</w:t>
      </w:r>
      <w:r w:rsidRPr="007C5822">
        <w:rPr>
          <w:rFonts w:ascii="Arial" w:hAnsi="Arial" w:cs="Arial"/>
          <w:b/>
        </w:rPr>
        <w:tab/>
      </w:r>
      <w:r w:rsidR="00B315DE">
        <w:rPr>
          <w:rFonts w:ascii="Arial" w:hAnsi="Arial" w:cs="Arial"/>
          <w:b/>
        </w:rPr>
        <w:t>2</w:t>
      </w:r>
      <w:r w:rsidRPr="007C5822">
        <w:rPr>
          <w:rFonts w:ascii="Arial" w:hAnsi="Arial" w:cs="Arial"/>
          <w:b/>
        </w:rPr>
        <w:t xml:space="preserve"> HOURS</w:t>
      </w:r>
    </w:p>
    <w:p w14:paraId="1EEC8D3C" w14:textId="4CDEA8AF" w:rsidR="008A72E1" w:rsidRPr="007C5822" w:rsidRDefault="008A72E1" w:rsidP="00472436">
      <w:pPr>
        <w:tabs>
          <w:tab w:val="left" w:pos="3240"/>
          <w:tab w:val="left" w:pos="6300"/>
        </w:tabs>
        <w:spacing w:line="480" w:lineRule="atLeast"/>
        <w:rPr>
          <w:rFonts w:ascii="Arial" w:hAnsi="Arial" w:cs="Arial"/>
          <w:b/>
        </w:rPr>
      </w:pPr>
      <w:r w:rsidRPr="007C5822">
        <w:rPr>
          <w:rFonts w:ascii="Arial" w:hAnsi="Arial" w:cs="Arial"/>
          <w:b/>
        </w:rPr>
        <w:t>MARKS ALLOTTED:</w:t>
      </w:r>
      <w:r w:rsidRPr="007C5822">
        <w:rPr>
          <w:rFonts w:ascii="Arial" w:hAnsi="Arial" w:cs="Arial"/>
          <w:b/>
        </w:rPr>
        <w:tab/>
      </w:r>
      <w:r w:rsidR="007F7B2A">
        <w:rPr>
          <w:rFonts w:ascii="Arial" w:hAnsi="Arial" w:cs="Arial"/>
          <w:b/>
        </w:rPr>
        <w:t>100</w:t>
      </w:r>
    </w:p>
    <w:p w14:paraId="73F2EFAA" w14:textId="443B633E" w:rsidR="008C2A55" w:rsidRPr="007C5822" w:rsidRDefault="008A72E1" w:rsidP="00472436">
      <w:pPr>
        <w:tabs>
          <w:tab w:val="left" w:pos="3240"/>
          <w:tab w:val="left" w:pos="6300"/>
        </w:tabs>
        <w:spacing w:line="480" w:lineRule="atLeast"/>
        <w:rPr>
          <w:rFonts w:ascii="Arial" w:hAnsi="Arial" w:cs="Arial"/>
          <w:b/>
        </w:rPr>
      </w:pPr>
      <w:r w:rsidRPr="007C5822">
        <w:rPr>
          <w:rFonts w:ascii="Arial" w:hAnsi="Arial" w:cs="Arial"/>
          <w:b/>
        </w:rPr>
        <w:t>WEIGHTING:</w:t>
      </w:r>
      <w:r w:rsidRPr="007C5822">
        <w:rPr>
          <w:rFonts w:ascii="Arial" w:hAnsi="Arial" w:cs="Arial"/>
          <w:b/>
        </w:rPr>
        <w:tab/>
      </w:r>
      <w:r w:rsidR="0091038C">
        <w:rPr>
          <w:rFonts w:ascii="Arial" w:hAnsi="Arial" w:cs="Arial"/>
          <w:b/>
        </w:rPr>
        <w:t>25</w:t>
      </w:r>
      <w:r w:rsidRPr="007C5822">
        <w:rPr>
          <w:rFonts w:ascii="Arial" w:hAnsi="Arial" w:cs="Arial"/>
          <w:b/>
        </w:rPr>
        <w:t>%</w:t>
      </w:r>
      <w:r w:rsidRPr="007C5822">
        <w:rPr>
          <w:rFonts w:ascii="Arial" w:hAnsi="Arial" w:cs="Arial"/>
          <w:b/>
        </w:rPr>
        <w:tab/>
      </w:r>
      <w:r w:rsidR="008C2A55" w:rsidRPr="007C5822">
        <w:rPr>
          <w:rFonts w:ascii="Arial" w:hAnsi="Arial" w:cs="Arial"/>
          <w:b/>
        </w:rPr>
        <w:t xml:space="preserve"> </w:t>
      </w:r>
    </w:p>
    <w:p w14:paraId="49E147CA" w14:textId="77777777" w:rsidR="008C2A55" w:rsidRPr="007C5822" w:rsidRDefault="008C2A55" w:rsidP="008C2A55">
      <w:pPr>
        <w:tabs>
          <w:tab w:val="left" w:pos="3240"/>
          <w:tab w:val="left" w:pos="6300"/>
        </w:tabs>
        <w:spacing w:line="300" w:lineRule="atLeast"/>
        <w:rPr>
          <w:rFonts w:ascii="Arial" w:hAnsi="Arial" w:cs="Arial"/>
          <w:b/>
        </w:rPr>
      </w:pPr>
    </w:p>
    <w:p w14:paraId="628BF41C" w14:textId="77777777" w:rsidR="008C2A55" w:rsidRPr="007C5822" w:rsidRDefault="008C2A55" w:rsidP="008C2A55">
      <w:pPr>
        <w:shd w:val="pct62" w:color="auto" w:fill="auto"/>
        <w:tabs>
          <w:tab w:val="left" w:pos="3240"/>
          <w:tab w:val="left" w:pos="6300"/>
        </w:tabs>
        <w:spacing w:after="120"/>
        <w:jc w:val="both"/>
        <w:rPr>
          <w:rFonts w:ascii="Arial" w:hAnsi="Arial" w:cs="Arial"/>
          <w:b/>
        </w:rPr>
      </w:pPr>
    </w:p>
    <w:p w14:paraId="2E20CD4F" w14:textId="77777777" w:rsidR="008A72E1" w:rsidRPr="007C5822" w:rsidRDefault="00E21F44" w:rsidP="008A72E1">
      <w:pPr>
        <w:tabs>
          <w:tab w:val="left" w:pos="-720"/>
        </w:tabs>
        <w:suppressAutoHyphens/>
        <w:jc w:val="both"/>
        <w:rPr>
          <w:rFonts w:ascii="Arial" w:hAnsi="Arial" w:cs="Arial"/>
          <w:b/>
          <w:spacing w:val="-3"/>
        </w:rPr>
      </w:pPr>
      <w:r w:rsidRPr="007C5822">
        <w:rPr>
          <w:rFonts w:ascii="Arial" w:hAnsi="Arial" w:cs="Arial"/>
          <w:b/>
          <w:spacing w:val="-3"/>
        </w:rPr>
        <w:br/>
      </w:r>
      <w:r w:rsidR="008A72E1" w:rsidRPr="007C5822">
        <w:rPr>
          <w:rFonts w:ascii="Arial" w:hAnsi="Arial" w:cs="Arial"/>
          <w:b/>
          <w:spacing w:val="-3"/>
        </w:rPr>
        <w:t>SPECIAL INSTRUCTIONS:</w:t>
      </w:r>
    </w:p>
    <w:p w14:paraId="3B712232" w14:textId="77777777" w:rsidR="008A72E1" w:rsidRPr="007C5822" w:rsidRDefault="008A72E1" w:rsidP="008A72E1">
      <w:pPr>
        <w:tabs>
          <w:tab w:val="left" w:pos="-720"/>
        </w:tabs>
        <w:suppressAutoHyphens/>
        <w:jc w:val="both"/>
        <w:rPr>
          <w:rFonts w:ascii="Arial" w:hAnsi="Arial" w:cs="Arial"/>
          <w:spacing w:val="-3"/>
        </w:rPr>
      </w:pPr>
    </w:p>
    <w:p w14:paraId="7E39B17A" w14:textId="49C39BAD" w:rsidR="008A72E1" w:rsidRPr="007C5822" w:rsidRDefault="008A72E1" w:rsidP="008A72E1">
      <w:pPr>
        <w:tabs>
          <w:tab w:val="left" w:pos="-720"/>
          <w:tab w:val="left" w:pos="0"/>
          <w:tab w:val="left" w:pos="720"/>
          <w:tab w:val="left" w:pos="1440"/>
          <w:tab w:val="left" w:pos="2160"/>
          <w:tab w:val="left" w:pos="2880"/>
        </w:tabs>
        <w:suppressAutoHyphens/>
        <w:ind w:left="3600" w:hanging="3600"/>
        <w:jc w:val="both"/>
        <w:rPr>
          <w:rFonts w:ascii="Arial" w:hAnsi="Arial" w:cs="Arial"/>
          <w:spacing w:val="-3"/>
        </w:rPr>
      </w:pPr>
      <w:r w:rsidRPr="007C5822">
        <w:rPr>
          <w:rFonts w:ascii="Arial" w:hAnsi="Arial" w:cs="Arial"/>
          <w:spacing w:val="-3"/>
        </w:rPr>
        <w:t>Exam Books:</w:t>
      </w:r>
      <w:r w:rsidRPr="007C5822">
        <w:rPr>
          <w:rFonts w:ascii="Arial" w:hAnsi="Arial" w:cs="Arial"/>
          <w:spacing w:val="-3"/>
        </w:rPr>
        <w:tab/>
      </w:r>
      <w:r w:rsidRPr="007C5822">
        <w:rPr>
          <w:rFonts w:ascii="Arial" w:hAnsi="Arial" w:cs="Arial"/>
          <w:spacing w:val="-3"/>
        </w:rPr>
        <w:tab/>
      </w:r>
      <w:r w:rsidRPr="007C5822">
        <w:rPr>
          <w:rFonts w:ascii="Arial" w:hAnsi="Arial" w:cs="Arial"/>
          <w:spacing w:val="-3"/>
        </w:rPr>
        <w:tab/>
        <w:t xml:space="preserve">Required:  </w:t>
      </w:r>
      <w:r w:rsidRPr="007C5822">
        <w:rPr>
          <w:rFonts w:ascii="Arial" w:hAnsi="Arial" w:cs="Arial"/>
          <w:spacing w:val="-3"/>
        </w:rPr>
        <w:tab/>
      </w:r>
      <w:r w:rsidRPr="007C5822">
        <w:rPr>
          <w:rFonts w:ascii="Arial" w:hAnsi="Arial" w:cs="Arial"/>
          <w:spacing w:val="-3"/>
        </w:rPr>
        <w:tab/>
      </w:r>
      <w:r w:rsidRPr="007C5822">
        <w:rPr>
          <w:rFonts w:ascii="Arial" w:hAnsi="Arial" w:cs="Arial"/>
          <w:spacing w:val="-3"/>
        </w:rPr>
        <w:tab/>
      </w:r>
      <w:r w:rsidRPr="007C5822">
        <w:rPr>
          <w:rFonts w:ascii="Arial" w:hAnsi="Arial" w:cs="Arial"/>
          <w:spacing w:val="-3"/>
        </w:rPr>
        <w:tab/>
        <w:t>Not Required:</w:t>
      </w:r>
      <w:r w:rsidRPr="007C5822">
        <w:rPr>
          <w:rFonts w:ascii="Arial" w:hAnsi="Arial" w:cs="Arial"/>
          <w:spacing w:val="-3"/>
        </w:rPr>
        <w:tab/>
      </w:r>
      <w:r w:rsidR="00D57F97" w:rsidRPr="007C5822">
        <w:rPr>
          <w:rFonts w:ascii="Arial" w:hAnsi="Arial" w:cs="Arial"/>
          <w:spacing w:val="-3"/>
        </w:rPr>
        <w:t>X</w:t>
      </w:r>
      <w:r w:rsidRPr="007C5822">
        <w:rPr>
          <w:rFonts w:ascii="Arial" w:hAnsi="Arial" w:cs="Arial"/>
          <w:spacing w:val="-3"/>
        </w:rPr>
        <w:tab/>
      </w:r>
    </w:p>
    <w:p w14:paraId="065A82F2" w14:textId="3A1578E1" w:rsidR="008A72E1" w:rsidRPr="007C5822" w:rsidRDefault="008A72E1" w:rsidP="001D67D5">
      <w:pPr>
        <w:tabs>
          <w:tab w:val="left" w:pos="-720"/>
        </w:tabs>
        <w:suppressAutoHyphens/>
        <w:jc w:val="both"/>
        <w:rPr>
          <w:rFonts w:ascii="Arial" w:hAnsi="Arial" w:cs="Arial"/>
          <w:spacing w:val="-3"/>
        </w:rPr>
      </w:pPr>
      <w:r w:rsidRPr="007C5822">
        <w:rPr>
          <w:rFonts w:ascii="Arial" w:hAnsi="Arial" w:cs="Arial"/>
          <w:spacing w:val="-3"/>
        </w:rPr>
        <w:t>Exam Aids:</w:t>
      </w:r>
      <w:r w:rsidRPr="007C5822">
        <w:rPr>
          <w:rFonts w:ascii="Arial" w:hAnsi="Arial" w:cs="Arial"/>
          <w:spacing w:val="-3"/>
        </w:rPr>
        <w:tab/>
      </w:r>
      <w:r w:rsidRPr="007C5822">
        <w:rPr>
          <w:rFonts w:ascii="Arial" w:hAnsi="Arial" w:cs="Arial"/>
          <w:spacing w:val="-3"/>
        </w:rPr>
        <w:tab/>
      </w:r>
      <w:r w:rsidRPr="007C5822">
        <w:rPr>
          <w:rFonts w:ascii="Arial" w:hAnsi="Arial" w:cs="Arial"/>
          <w:spacing w:val="-3"/>
        </w:rPr>
        <w:tab/>
        <w:t>Permitted:</w:t>
      </w:r>
      <w:r w:rsidR="00810823" w:rsidRPr="007C5822">
        <w:rPr>
          <w:rFonts w:ascii="Arial" w:hAnsi="Arial" w:cs="Arial"/>
          <w:spacing w:val="-3"/>
        </w:rPr>
        <w:t xml:space="preserve"> (Open Book)</w:t>
      </w:r>
      <w:r w:rsidRPr="007C5822">
        <w:rPr>
          <w:rFonts w:ascii="Arial" w:hAnsi="Arial" w:cs="Arial"/>
          <w:spacing w:val="-3"/>
        </w:rPr>
        <w:tab/>
      </w:r>
      <w:r w:rsidRPr="007C5822">
        <w:rPr>
          <w:rFonts w:ascii="Arial" w:hAnsi="Arial" w:cs="Arial"/>
          <w:spacing w:val="-3"/>
        </w:rPr>
        <w:tab/>
        <w:t xml:space="preserve">Not Permitted:    </w:t>
      </w:r>
      <w:r w:rsidR="00D57F97" w:rsidRPr="007C5822">
        <w:rPr>
          <w:rFonts w:ascii="Arial" w:hAnsi="Arial" w:cs="Arial"/>
          <w:spacing w:val="-3"/>
        </w:rPr>
        <w:tab/>
      </w:r>
    </w:p>
    <w:p w14:paraId="595E2780" w14:textId="15FE9651" w:rsidR="008A72E1" w:rsidRPr="007C5822" w:rsidRDefault="00AF6CF8" w:rsidP="008A72E1">
      <w:pPr>
        <w:tabs>
          <w:tab w:val="left" w:pos="-720"/>
        </w:tabs>
        <w:suppressAutoHyphens/>
        <w:jc w:val="both"/>
        <w:rPr>
          <w:rFonts w:ascii="Arial" w:hAnsi="Arial" w:cs="Arial"/>
          <w:b/>
          <w:bCs/>
          <w:spacing w:val="-3"/>
        </w:rPr>
      </w:pPr>
      <w:r w:rsidRPr="007C5822">
        <w:rPr>
          <w:rFonts w:ascii="Arial" w:hAnsi="Arial" w:cs="Arial"/>
          <w:spacing w:val="-3"/>
        </w:rPr>
        <w:tab/>
      </w:r>
      <w:r w:rsidRPr="007C5822">
        <w:rPr>
          <w:rFonts w:ascii="Arial" w:hAnsi="Arial" w:cs="Arial"/>
          <w:spacing w:val="-3"/>
        </w:rPr>
        <w:tab/>
      </w:r>
      <w:r w:rsidRPr="007C5822">
        <w:rPr>
          <w:rFonts w:ascii="Arial" w:hAnsi="Arial" w:cs="Arial"/>
          <w:spacing w:val="-3"/>
        </w:rPr>
        <w:tab/>
      </w:r>
      <w:r w:rsidRPr="007C5822">
        <w:rPr>
          <w:rFonts w:ascii="Arial" w:hAnsi="Arial" w:cs="Arial"/>
          <w:spacing w:val="-3"/>
        </w:rPr>
        <w:tab/>
      </w:r>
      <w:r w:rsidR="00D57F97" w:rsidRPr="007C5822">
        <w:rPr>
          <w:rFonts w:ascii="Arial" w:hAnsi="Arial" w:cs="Arial"/>
          <w:b/>
          <w:bCs/>
          <w:spacing w:val="-3"/>
        </w:rPr>
        <w:t xml:space="preserve"> </w:t>
      </w:r>
    </w:p>
    <w:p w14:paraId="0C1E2C13" w14:textId="355B239B" w:rsidR="008A72E1" w:rsidRPr="007C5822" w:rsidRDefault="008A72E1" w:rsidP="008A72E1">
      <w:pPr>
        <w:tabs>
          <w:tab w:val="left" w:pos="2880"/>
        </w:tabs>
        <w:spacing w:before="120" w:after="120"/>
        <w:rPr>
          <w:rFonts w:ascii="Arial" w:hAnsi="Arial" w:cs="Arial"/>
          <w:spacing w:val="-3"/>
        </w:rPr>
      </w:pPr>
      <w:r w:rsidRPr="007C5822">
        <w:rPr>
          <w:rFonts w:ascii="Arial" w:hAnsi="Arial" w:cs="Arial"/>
          <w:lang w:val="en-GB"/>
        </w:rPr>
        <w:t>Exam Question Paper:</w:t>
      </w:r>
      <w:r w:rsidRPr="007C5822">
        <w:rPr>
          <w:rFonts w:ascii="Arial" w:hAnsi="Arial" w:cs="Arial"/>
          <w:lang w:val="en-GB"/>
        </w:rPr>
        <w:tab/>
        <w:t xml:space="preserve">Returned: </w:t>
      </w:r>
      <w:r w:rsidR="00D01C1D">
        <w:rPr>
          <w:rFonts w:ascii="Arial" w:hAnsi="Arial" w:cs="Arial"/>
          <w:lang w:val="en-GB"/>
        </w:rPr>
        <w:t>Through</w:t>
      </w:r>
      <w:r w:rsidR="00810823" w:rsidRPr="007C5822">
        <w:rPr>
          <w:rFonts w:ascii="Arial" w:hAnsi="Arial" w:cs="Arial"/>
          <w:lang w:val="en-GB"/>
        </w:rPr>
        <w:t xml:space="preserve"> Blackboard</w:t>
      </w:r>
      <w:r w:rsidR="00810823" w:rsidRPr="007C5822">
        <w:rPr>
          <w:rFonts w:ascii="Arial" w:hAnsi="Arial" w:cs="Arial"/>
          <w:lang w:val="en-GB"/>
        </w:rPr>
        <w:tab/>
      </w:r>
      <w:r w:rsidRPr="007C5822">
        <w:rPr>
          <w:rFonts w:ascii="Arial" w:hAnsi="Arial" w:cs="Arial"/>
          <w:lang w:val="en-GB"/>
        </w:rPr>
        <w:t>Not Returned:</w:t>
      </w:r>
      <w:r w:rsidR="00D57F97" w:rsidRPr="007C5822">
        <w:rPr>
          <w:rFonts w:ascii="Arial" w:hAnsi="Arial" w:cs="Arial"/>
          <w:lang w:val="en-GB"/>
        </w:rPr>
        <w:tab/>
      </w:r>
      <w:r w:rsidR="00E21F44" w:rsidRPr="007C5822">
        <w:rPr>
          <w:rFonts w:ascii="Arial" w:hAnsi="Arial" w:cs="Arial"/>
          <w:lang w:val="en-GB"/>
        </w:rPr>
        <w:br/>
      </w:r>
    </w:p>
    <w:p w14:paraId="7C8D8ED2" w14:textId="77777777" w:rsidR="008A72E1" w:rsidRPr="007C5822" w:rsidRDefault="008A72E1" w:rsidP="008A72E1">
      <w:pPr>
        <w:shd w:val="pct30" w:color="auto" w:fill="auto"/>
        <w:tabs>
          <w:tab w:val="left" w:pos="3240"/>
          <w:tab w:val="left" w:pos="6300"/>
        </w:tabs>
        <w:spacing w:after="120"/>
        <w:jc w:val="both"/>
        <w:rPr>
          <w:rFonts w:ascii="Arial" w:hAnsi="Arial" w:cs="Arial"/>
          <w:b/>
          <w:sz w:val="28"/>
        </w:rPr>
      </w:pPr>
    </w:p>
    <w:p w14:paraId="5DACF7C9" w14:textId="77777777" w:rsidR="00CC0FE0" w:rsidRPr="007C5822" w:rsidRDefault="00CC0FE0" w:rsidP="000A3D4A">
      <w:pPr>
        <w:tabs>
          <w:tab w:val="left" w:pos="5040"/>
        </w:tabs>
        <w:textAlignment w:val="baseline"/>
        <w:rPr>
          <w:rFonts w:ascii="Arial" w:hAnsi="Arial" w:cs="Arial"/>
          <w:color w:val="000000"/>
          <w:szCs w:val="20"/>
        </w:rPr>
      </w:pPr>
    </w:p>
    <w:p w14:paraId="4FAAD0A1" w14:textId="3919E325" w:rsidR="000A3D4A" w:rsidRPr="007C5822" w:rsidRDefault="005D7CAE" w:rsidP="000A3D4A">
      <w:pPr>
        <w:tabs>
          <w:tab w:val="left" w:pos="5040"/>
        </w:tabs>
        <w:textAlignment w:val="baseline"/>
        <w:rPr>
          <w:rFonts w:ascii="Arial" w:hAnsi="Arial" w:cs="Arial"/>
          <w:color w:val="000000"/>
          <w:szCs w:val="20"/>
        </w:rPr>
      </w:pPr>
      <w:r>
        <w:rPr>
          <w:rFonts w:ascii="Arial" w:hAnsi="Arial" w:cs="Arial"/>
          <w:color w:val="000000"/>
          <w:szCs w:val="20"/>
        </w:rPr>
        <w:t>Approved</w:t>
      </w:r>
      <w:r w:rsidR="000A3D4A" w:rsidRPr="007C5822">
        <w:rPr>
          <w:rFonts w:ascii="Arial" w:hAnsi="Arial" w:cs="Arial"/>
          <w:color w:val="000000"/>
          <w:szCs w:val="20"/>
        </w:rPr>
        <w:t xml:space="preserve"> by:</w:t>
      </w:r>
      <w:r w:rsidR="000A3D4A" w:rsidRPr="007C5822">
        <w:rPr>
          <w:rFonts w:ascii="Arial" w:hAnsi="Arial" w:cs="Arial"/>
          <w:color w:val="000000"/>
          <w:szCs w:val="20"/>
        </w:rPr>
        <w:tab/>
      </w:r>
    </w:p>
    <w:p w14:paraId="67129EEE" w14:textId="77777777" w:rsidR="000A3D4A" w:rsidRPr="001B5899" w:rsidRDefault="000A3D4A" w:rsidP="000A3D4A">
      <w:pPr>
        <w:tabs>
          <w:tab w:val="left" w:pos="5040"/>
        </w:tabs>
        <w:textAlignment w:val="baseline"/>
        <w:rPr>
          <w:rFonts w:ascii="Edwardian Script ITC" w:hAnsi="Edwardian Script ITC" w:cs="Arial"/>
          <w:color w:val="000000"/>
          <w:sz w:val="36"/>
          <w:szCs w:val="28"/>
        </w:rPr>
      </w:pPr>
    </w:p>
    <w:p w14:paraId="5068069F" w14:textId="20600E0B" w:rsidR="00CC0FE0" w:rsidRPr="007C5822" w:rsidRDefault="001B5899" w:rsidP="000A3D4A">
      <w:pPr>
        <w:tabs>
          <w:tab w:val="left" w:pos="5040"/>
        </w:tabs>
        <w:textAlignment w:val="baseline"/>
        <w:rPr>
          <w:rFonts w:ascii="Arial" w:hAnsi="Arial" w:cs="Arial"/>
          <w:color w:val="000000"/>
          <w:szCs w:val="20"/>
        </w:rPr>
      </w:pPr>
      <w:r w:rsidRPr="001B5899">
        <w:rPr>
          <w:rFonts w:ascii="Edwardian Script ITC" w:hAnsi="Edwardian Script ITC" w:cs="Arial"/>
          <w:color w:val="000000"/>
          <w:sz w:val="36"/>
          <w:szCs w:val="28"/>
        </w:rPr>
        <w:t>Sheri Ladoucier</w:t>
      </w:r>
    </w:p>
    <w:p w14:paraId="53D1B700" w14:textId="1409D75F" w:rsidR="000A3D4A" w:rsidRPr="007C5822" w:rsidRDefault="00D06003" w:rsidP="000A3D4A">
      <w:pPr>
        <w:tabs>
          <w:tab w:val="left" w:pos="5040"/>
        </w:tabs>
        <w:textAlignment w:val="baseline"/>
        <w:rPr>
          <w:rFonts w:ascii="Arial" w:hAnsi="Arial" w:cs="Arial"/>
          <w:color w:val="000000"/>
          <w:szCs w:val="20"/>
        </w:rPr>
      </w:pPr>
      <w:r w:rsidRPr="00DC22A0">
        <w:rPr>
          <w:rFonts w:ascii="Edwardian Script ITC" w:hAnsi="Edwardian Script ITC" w:cs="Arial"/>
          <w:color w:val="000000"/>
          <w:szCs w:val="20"/>
        </w:rPr>
        <w:t>______________________________</w:t>
      </w:r>
      <w:r w:rsidR="000A3D4A" w:rsidRPr="007C5822">
        <w:rPr>
          <w:rFonts w:ascii="Arial" w:hAnsi="Arial" w:cs="Arial"/>
          <w:color w:val="000000"/>
          <w:szCs w:val="20"/>
        </w:rPr>
        <w:tab/>
      </w:r>
    </w:p>
    <w:p w14:paraId="2F6663C0" w14:textId="6A9A2959" w:rsidR="008A72E1" w:rsidRPr="007C5822" w:rsidRDefault="002C13C9" w:rsidP="000A3D4A">
      <w:pPr>
        <w:tabs>
          <w:tab w:val="left" w:pos="-720"/>
        </w:tabs>
        <w:suppressAutoHyphens/>
        <w:rPr>
          <w:rFonts w:ascii="Arial" w:hAnsi="Arial" w:cs="Arial"/>
          <w:color w:val="000000"/>
          <w:szCs w:val="20"/>
        </w:rPr>
      </w:pPr>
      <w:r w:rsidRPr="007C5822">
        <w:rPr>
          <w:rFonts w:ascii="Arial" w:hAnsi="Arial" w:cs="Arial"/>
          <w:noProof/>
          <w:color w:val="000000"/>
          <w:szCs w:val="20"/>
          <w:lang w:val="en-CA" w:eastAsia="en-CA"/>
        </w:rPr>
        <mc:AlternateContent>
          <mc:Choice Requires="wps">
            <w:drawing>
              <wp:anchor distT="0" distB="0" distL="114300" distR="114300" simplePos="0" relativeHeight="251657728" behindDoc="1" locked="0" layoutInCell="0" allowOverlap="1" wp14:anchorId="3080FD1F" wp14:editId="5F7B633B">
                <wp:simplePos x="0" y="0"/>
                <wp:positionH relativeFrom="column">
                  <wp:posOffset>-69215</wp:posOffset>
                </wp:positionH>
                <wp:positionV relativeFrom="paragraph">
                  <wp:posOffset>318135</wp:posOffset>
                </wp:positionV>
                <wp:extent cx="6082030" cy="997585"/>
                <wp:effectExtent l="0" t="0" r="13970" b="12065"/>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2030" cy="997585"/>
                        </a:xfrm>
                        <a:prstGeom prst="rect">
                          <a:avLst/>
                        </a:prstGeom>
                        <a:solidFill>
                          <a:srgbClr val="DDDDDD"/>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7A7E5216" id="Rectangle 4" o:spid="_x0000_s1026" style="position:absolute;margin-left:-5.45pt;margin-top:25.05pt;width:478.9pt;height:78.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" o:allowincell="f" fillcolor="#ddd"/>
            </w:pict>
          </mc:Fallback>
        </mc:AlternateContent>
      </w:r>
      <w:r w:rsidR="005B1FC1" w:rsidRPr="007C5822">
        <w:rPr>
          <w:rFonts w:ascii="Arial" w:hAnsi="Arial" w:cs="Arial"/>
          <w:color w:val="000000"/>
          <w:szCs w:val="20"/>
        </w:rPr>
        <w:t>Sheri Ladoucier</w:t>
      </w:r>
      <w:r w:rsidR="000A3D4A" w:rsidRPr="007C5822">
        <w:rPr>
          <w:rFonts w:ascii="Arial" w:hAnsi="Arial" w:cs="Arial"/>
          <w:color w:val="000000"/>
          <w:szCs w:val="20"/>
        </w:rPr>
        <w:t xml:space="preserve">, </w:t>
      </w:r>
      <w:r w:rsidR="005D7CAE">
        <w:rPr>
          <w:rFonts w:ascii="Arial" w:hAnsi="Arial" w:cs="Arial"/>
          <w:color w:val="000000"/>
          <w:szCs w:val="20"/>
        </w:rPr>
        <w:t>Academic Program Manager</w:t>
      </w:r>
      <w:r w:rsidR="000A3D4A" w:rsidRPr="007C5822">
        <w:rPr>
          <w:rFonts w:ascii="Arial" w:hAnsi="Arial" w:cs="Arial"/>
          <w:color w:val="000000"/>
          <w:szCs w:val="20"/>
        </w:rPr>
        <w:t xml:space="preserve">                       </w:t>
      </w:r>
      <w:r w:rsidR="005B1FC1" w:rsidRPr="007C5822">
        <w:rPr>
          <w:rFonts w:ascii="Arial" w:hAnsi="Arial" w:cs="Arial"/>
          <w:color w:val="000000"/>
          <w:szCs w:val="20"/>
        </w:rPr>
        <w:tab/>
      </w:r>
    </w:p>
    <w:p w14:paraId="7449A9D4" w14:textId="77777777" w:rsidR="00231A0C" w:rsidRPr="007C5822" w:rsidRDefault="00231A0C" w:rsidP="000A3D4A">
      <w:pPr>
        <w:tabs>
          <w:tab w:val="left" w:pos="-720"/>
        </w:tabs>
        <w:suppressAutoHyphens/>
        <w:rPr>
          <w:rFonts w:ascii="Arial" w:hAnsi="Arial" w:cs="Arial"/>
          <w:spacing w:val="-3"/>
        </w:rPr>
      </w:pPr>
    </w:p>
    <w:p w14:paraId="060D940C" w14:textId="77777777" w:rsidR="008A72E1" w:rsidRPr="007C5822" w:rsidRDefault="008A72E1" w:rsidP="008A72E1">
      <w:pPr>
        <w:tabs>
          <w:tab w:val="left" w:pos="-720"/>
        </w:tabs>
        <w:suppressAutoHyphens/>
        <w:rPr>
          <w:rFonts w:ascii="Arial" w:hAnsi="Arial" w:cs="Arial"/>
          <w:b/>
          <w:color w:val="000000"/>
          <w:spacing w:val="-3"/>
        </w:rPr>
      </w:pPr>
      <w:r w:rsidRPr="007C5822">
        <w:rPr>
          <w:rFonts w:ascii="Arial" w:hAnsi="Arial" w:cs="Arial"/>
          <w:b/>
          <w:color w:val="000000"/>
          <w:spacing w:val="-3"/>
        </w:rPr>
        <w:t>Academic Policy Section 9:</w:t>
      </w:r>
    </w:p>
    <w:p w14:paraId="51F534EC" w14:textId="77777777" w:rsidR="008A72E1" w:rsidRPr="007C5822" w:rsidRDefault="008A72E1" w:rsidP="008A72E1">
      <w:pPr>
        <w:tabs>
          <w:tab w:val="left" w:pos="-720"/>
        </w:tabs>
        <w:suppressAutoHyphens/>
        <w:rPr>
          <w:rFonts w:ascii="Arial" w:hAnsi="Arial" w:cs="Arial"/>
          <w:color w:val="000000"/>
          <w:spacing w:val="-3"/>
        </w:rPr>
      </w:pPr>
      <w:r w:rsidRPr="007C5822">
        <w:rPr>
          <w:rFonts w:ascii="Arial" w:hAnsi="Arial" w:cs="Arial"/>
          <w:b/>
          <w:color w:val="000000"/>
          <w:spacing w:val="-3"/>
        </w:rPr>
        <w:t xml:space="preserve">Engaging in any form of academic dishonesty to obtain any type of advantage or credit is an offence and will not be tolerated by the College. Such offences under this policy include, but are not limited to, cheating, plagiarism, falsification, impersonation, </w:t>
      </w:r>
      <w:proofErr w:type="gramStart"/>
      <w:r w:rsidRPr="007C5822">
        <w:rPr>
          <w:rFonts w:ascii="Arial" w:hAnsi="Arial" w:cs="Arial"/>
          <w:b/>
          <w:color w:val="000000"/>
          <w:spacing w:val="-3"/>
        </w:rPr>
        <w:t>misrepresentation</w:t>
      </w:r>
      <w:proofErr w:type="gramEnd"/>
      <w:r w:rsidRPr="007C5822">
        <w:rPr>
          <w:rFonts w:ascii="Arial" w:hAnsi="Arial" w:cs="Arial"/>
          <w:b/>
          <w:color w:val="000000"/>
          <w:spacing w:val="-3"/>
        </w:rPr>
        <w:t xml:space="preserve"> and procurement.</w:t>
      </w:r>
    </w:p>
    <w:p w14:paraId="3B50D748" w14:textId="0960FA29" w:rsidR="00810823" w:rsidRDefault="008A72E1" w:rsidP="0094675C">
      <w:pPr>
        <w:pStyle w:val="BodyText"/>
        <w:spacing w:before="80" w:line="360" w:lineRule="auto"/>
        <w:jc w:val="center"/>
        <w:rPr>
          <w:rFonts w:ascii="Arial" w:hAnsi="Arial" w:cs="Arial"/>
          <w:b/>
          <w:sz w:val="24"/>
          <w:szCs w:val="24"/>
        </w:rPr>
      </w:pPr>
      <w:r w:rsidRPr="007C5822">
        <w:rPr>
          <w:rFonts w:ascii="Arial" w:hAnsi="Arial" w:cs="Arial"/>
          <w:b/>
        </w:rPr>
        <w:br w:type="page"/>
      </w:r>
    </w:p>
    <w:p w14:paraId="417CD4AD" w14:textId="3BDE8759" w:rsidR="0091038C" w:rsidRDefault="0091038C" w:rsidP="0091038C">
      <w:pPr>
        <w:jc w:val="center"/>
        <w:rPr>
          <w:color w:val="FF0000"/>
          <w:sz w:val="32"/>
          <w:szCs w:val="32"/>
        </w:rPr>
      </w:pPr>
      <w:r w:rsidRPr="00C4006A">
        <w:rPr>
          <w:color w:val="FF0000"/>
          <w:sz w:val="32"/>
          <w:szCs w:val="32"/>
        </w:rPr>
        <w:lastRenderedPageBreak/>
        <w:t>The end states of the configurations are what I will check</w:t>
      </w:r>
      <w:r>
        <w:rPr>
          <w:color w:val="FF0000"/>
          <w:sz w:val="32"/>
          <w:szCs w:val="32"/>
        </w:rPr>
        <w:t>.</w:t>
      </w:r>
    </w:p>
    <w:p w14:paraId="62FB47C2" w14:textId="7BC4C78F" w:rsidR="00451AD6" w:rsidRDefault="00451AD6" w:rsidP="0091038C">
      <w:pPr>
        <w:jc w:val="center"/>
        <w:rPr>
          <w:color w:val="FF0000"/>
          <w:sz w:val="32"/>
          <w:szCs w:val="32"/>
        </w:rPr>
      </w:pPr>
      <w:r w:rsidRPr="00451AD6">
        <w:rPr>
          <w:color w:val="FF0000"/>
          <w:sz w:val="32"/>
          <w:szCs w:val="32"/>
        </w:rPr>
        <w:t>You are expected to submit functional servers as requested.</w:t>
      </w:r>
    </w:p>
    <w:p w14:paraId="4728A49F" w14:textId="77777777" w:rsidR="00451AD6" w:rsidRPr="00C4006A" w:rsidRDefault="00451AD6" w:rsidP="0091038C">
      <w:pPr>
        <w:jc w:val="center"/>
        <w:rPr>
          <w:color w:val="FF0000"/>
          <w:sz w:val="32"/>
          <w:szCs w:val="32"/>
        </w:rPr>
      </w:pPr>
    </w:p>
    <w:p w14:paraId="6CF7D3AD" w14:textId="02524D3D" w:rsidR="0091038C" w:rsidRDefault="0091038C" w:rsidP="0091038C">
      <w:pPr>
        <w:jc w:val="center"/>
        <w:rPr>
          <w:color w:val="FF0000"/>
          <w:sz w:val="32"/>
          <w:szCs w:val="32"/>
        </w:rPr>
      </w:pPr>
      <w:r>
        <w:rPr>
          <w:color w:val="FF0000"/>
          <w:sz w:val="32"/>
          <w:szCs w:val="32"/>
        </w:rPr>
        <w:t xml:space="preserve">All </w:t>
      </w:r>
      <w:r w:rsidRPr="00C4006A">
        <w:rPr>
          <w:color w:val="FF0000"/>
          <w:sz w:val="32"/>
          <w:szCs w:val="32"/>
        </w:rPr>
        <w:t xml:space="preserve">tasks </w:t>
      </w:r>
      <w:r>
        <w:rPr>
          <w:color w:val="FF0000"/>
          <w:sz w:val="32"/>
          <w:szCs w:val="32"/>
        </w:rPr>
        <w:t>must</w:t>
      </w:r>
      <w:r w:rsidRPr="00C4006A">
        <w:rPr>
          <w:color w:val="FF0000"/>
          <w:sz w:val="32"/>
          <w:szCs w:val="32"/>
        </w:rPr>
        <w:t xml:space="preserve"> be done </w:t>
      </w:r>
      <w:r w:rsidR="0094675C">
        <w:rPr>
          <w:color w:val="FF0000"/>
          <w:sz w:val="32"/>
          <w:szCs w:val="32"/>
        </w:rPr>
        <w:t xml:space="preserve">with the </w:t>
      </w:r>
      <w:r w:rsidRPr="00C4006A">
        <w:rPr>
          <w:color w:val="FF0000"/>
          <w:sz w:val="32"/>
          <w:szCs w:val="32"/>
        </w:rPr>
        <w:t xml:space="preserve">‘root’ </w:t>
      </w:r>
      <w:r w:rsidR="0094675C">
        <w:rPr>
          <w:color w:val="FF0000"/>
          <w:sz w:val="32"/>
          <w:szCs w:val="32"/>
        </w:rPr>
        <w:t>privilege</w:t>
      </w:r>
      <w:r w:rsidRPr="00C4006A">
        <w:rPr>
          <w:color w:val="FF0000"/>
          <w:sz w:val="32"/>
          <w:szCs w:val="32"/>
        </w:rPr>
        <w:t>.</w:t>
      </w:r>
    </w:p>
    <w:p w14:paraId="0C5F534E" w14:textId="3D83D223" w:rsidR="0091038C" w:rsidRDefault="00AC0F6F" w:rsidP="0091038C">
      <w:pPr>
        <w:jc w:val="center"/>
        <w:rPr>
          <w:color w:val="FF0000"/>
          <w:sz w:val="32"/>
          <w:szCs w:val="32"/>
        </w:rPr>
      </w:pPr>
      <w:r>
        <w:rPr>
          <w:color w:val="FF0000"/>
          <w:sz w:val="32"/>
          <w:szCs w:val="32"/>
        </w:rPr>
        <w:t xml:space="preserve">Each configuration item </w:t>
      </w:r>
      <w:r w:rsidR="002B70CA">
        <w:rPr>
          <w:color w:val="FF0000"/>
          <w:sz w:val="32"/>
          <w:szCs w:val="32"/>
        </w:rPr>
        <w:t>is worth</w:t>
      </w:r>
      <w:r>
        <w:rPr>
          <w:color w:val="FF0000"/>
          <w:sz w:val="32"/>
          <w:szCs w:val="32"/>
        </w:rPr>
        <w:t xml:space="preserve"> </w:t>
      </w:r>
      <w:r w:rsidR="00F13C62">
        <w:rPr>
          <w:color w:val="FF0000"/>
          <w:sz w:val="32"/>
          <w:szCs w:val="32"/>
        </w:rPr>
        <w:t>5</w:t>
      </w:r>
      <w:r w:rsidR="00DE4A98">
        <w:rPr>
          <w:color w:val="FF0000"/>
          <w:sz w:val="32"/>
          <w:szCs w:val="32"/>
        </w:rPr>
        <w:t xml:space="preserve"> marks</w:t>
      </w:r>
      <w:r>
        <w:rPr>
          <w:color w:val="FF0000"/>
          <w:sz w:val="32"/>
          <w:szCs w:val="32"/>
        </w:rPr>
        <w:t>.</w:t>
      </w:r>
    </w:p>
    <w:p w14:paraId="119B03FB" w14:textId="77777777" w:rsidR="0065520A" w:rsidRDefault="0065520A" w:rsidP="0091038C">
      <w:pPr>
        <w:jc w:val="center"/>
        <w:rPr>
          <w:color w:val="FF0000"/>
          <w:sz w:val="32"/>
          <w:szCs w:val="32"/>
        </w:rPr>
      </w:pPr>
    </w:p>
    <w:p w14:paraId="6CDC18B6" w14:textId="77777777" w:rsidR="00897A48" w:rsidRDefault="0091038C" w:rsidP="0091038C">
      <w:pPr>
        <w:jc w:val="center"/>
        <w:rPr>
          <w:sz w:val="32"/>
          <w:szCs w:val="32"/>
        </w:rPr>
      </w:pPr>
      <w:r>
        <w:rPr>
          <w:sz w:val="32"/>
          <w:szCs w:val="32"/>
        </w:rPr>
        <w:t>Please r</w:t>
      </w:r>
      <w:r w:rsidRPr="002E2EF8">
        <w:rPr>
          <w:sz w:val="32"/>
          <w:szCs w:val="32"/>
        </w:rPr>
        <w:t xml:space="preserve">efer to the following diagram for information </w:t>
      </w:r>
      <w:r>
        <w:rPr>
          <w:sz w:val="32"/>
          <w:szCs w:val="32"/>
        </w:rPr>
        <w:t>related to</w:t>
      </w:r>
      <w:r w:rsidRPr="002E2EF8">
        <w:rPr>
          <w:sz w:val="32"/>
          <w:szCs w:val="32"/>
        </w:rPr>
        <w:t xml:space="preserve"> </w:t>
      </w:r>
      <w:r w:rsidR="00462155">
        <w:rPr>
          <w:sz w:val="32"/>
          <w:szCs w:val="32"/>
        </w:rPr>
        <w:t xml:space="preserve">the </w:t>
      </w:r>
      <w:r w:rsidRPr="002E2EF8">
        <w:rPr>
          <w:sz w:val="32"/>
          <w:szCs w:val="32"/>
        </w:rPr>
        <w:t xml:space="preserve">Internet </w:t>
      </w:r>
      <w:r w:rsidR="00FC7FC3">
        <w:rPr>
          <w:sz w:val="32"/>
          <w:szCs w:val="32"/>
        </w:rPr>
        <w:t xml:space="preserve">connection </w:t>
      </w:r>
      <w:r w:rsidRPr="002E2EF8">
        <w:rPr>
          <w:sz w:val="32"/>
          <w:szCs w:val="32"/>
        </w:rPr>
        <w:t>/</w:t>
      </w:r>
      <w:r w:rsidR="00FC7FC3">
        <w:rPr>
          <w:sz w:val="32"/>
          <w:szCs w:val="32"/>
        </w:rPr>
        <w:t xml:space="preserve"> </w:t>
      </w:r>
      <w:r>
        <w:rPr>
          <w:sz w:val="32"/>
          <w:szCs w:val="32"/>
        </w:rPr>
        <w:t>I</w:t>
      </w:r>
      <w:r w:rsidRPr="002E2EF8">
        <w:rPr>
          <w:sz w:val="32"/>
          <w:szCs w:val="32"/>
        </w:rPr>
        <w:t>nternal network</w:t>
      </w:r>
      <w:r>
        <w:rPr>
          <w:sz w:val="32"/>
          <w:szCs w:val="32"/>
        </w:rPr>
        <w:t>…etc.</w:t>
      </w:r>
    </w:p>
    <w:p w14:paraId="4D3314C0" w14:textId="77777777" w:rsidR="00897A48" w:rsidRDefault="00897A48" w:rsidP="0091038C">
      <w:pPr>
        <w:jc w:val="center"/>
        <w:rPr>
          <w:sz w:val="32"/>
          <w:szCs w:val="32"/>
        </w:rPr>
      </w:pPr>
    </w:p>
    <w:p w14:paraId="7A808416" w14:textId="15417B23" w:rsidR="0091038C" w:rsidRPr="00897A48" w:rsidRDefault="00F80978" w:rsidP="00F80978">
      <w:pPr>
        <w:jc w:val="center"/>
        <w:rPr>
          <w:sz w:val="32"/>
          <w:szCs w:val="32"/>
        </w:rPr>
      </w:pPr>
      <w:r>
        <w:rPr>
          <w:noProof/>
          <w:sz w:val="32"/>
          <w:szCs w:val="32"/>
        </w:rPr>
        <w:drawing>
          <wp:inline distT="0" distB="0" distL="0" distR="0" wp14:anchorId="6A83752C" wp14:editId="38FA021F">
            <wp:extent cx="6551420" cy="6285966"/>
            <wp:effectExtent l="0" t="0" r="1905" b="635"/>
            <wp:docPr id="338997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64288" cy="6298313"/>
                    </a:xfrm>
                    <a:prstGeom prst="rect">
                      <a:avLst/>
                    </a:prstGeom>
                    <a:noFill/>
                    <a:ln>
                      <a:noFill/>
                    </a:ln>
                  </pic:spPr>
                </pic:pic>
              </a:graphicData>
            </a:graphic>
          </wp:inline>
        </w:drawing>
      </w:r>
    </w:p>
    <w:p w14:paraId="7F1BDD81" w14:textId="77777777" w:rsidR="00FC7FC3" w:rsidRPr="00DE4A98" w:rsidRDefault="00FC7FC3" w:rsidP="00FC7FC3">
      <w:pPr>
        <w:spacing w:line="360" w:lineRule="auto"/>
        <w:rPr>
          <w:b/>
          <w:color w:val="FF0000"/>
        </w:rPr>
      </w:pPr>
    </w:p>
    <w:p w14:paraId="784DF747" w14:textId="3A282ADD" w:rsidR="00AC0F6F" w:rsidRPr="00DE4A98" w:rsidRDefault="00897A48" w:rsidP="00F80978">
      <w:pPr>
        <w:rPr>
          <w:b/>
          <w:u w:val="single"/>
        </w:rPr>
      </w:pPr>
      <w:r>
        <w:rPr>
          <w:b/>
          <w:u w:val="single"/>
        </w:rPr>
        <w:br w:type="page"/>
      </w:r>
      <w:r w:rsidR="00AC0F6F" w:rsidRPr="00DE4A98">
        <w:rPr>
          <w:b/>
          <w:u w:val="single"/>
        </w:rPr>
        <w:lastRenderedPageBreak/>
        <w:t>Part 1: VM configurations</w:t>
      </w:r>
      <w:r w:rsidR="00264CC5">
        <w:rPr>
          <w:b/>
          <w:u w:val="single"/>
        </w:rPr>
        <w:t xml:space="preserve"> - Total 20 marks</w:t>
      </w:r>
    </w:p>
    <w:p w14:paraId="65B65EC4" w14:textId="2F5FB875" w:rsidR="0091038C" w:rsidRPr="00DE4A98" w:rsidRDefault="005C7C25" w:rsidP="00B24563">
      <w:pPr>
        <w:pStyle w:val="ListParagraph"/>
        <w:numPr>
          <w:ilvl w:val="0"/>
          <w:numId w:val="1"/>
        </w:numPr>
        <w:spacing w:after="160" w:line="360" w:lineRule="auto"/>
        <w:rPr>
          <w:highlight w:val="yellow"/>
        </w:rPr>
      </w:pPr>
      <w:r w:rsidRPr="000E31B4">
        <w:t xml:space="preserve">(5 marks) </w:t>
      </w:r>
      <w:r w:rsidR="0091038C" w:rsidRPr="000E31B4">
        <w:t>SSH to “</w:t>
      </w:r>
      <w:r w:rsidR="00897A48" w:rsidRPr="000E31B4">
        <w:t>ops345.com</w:t>
      </w:r>
      <w:r w:rsidR="0091038C" w:rsidRPr="000E31B4">
        <w:t>”</w:t>
      </w:r>
      <w:r w:rsidR="00451AD6" w:rsidRPr="000E31B4">
        <w:t xml:space="preserve"> with assigned port numbers</w:t>
      </w:r>
      <w:r w:rsidR="0091038C" w:rsidRPr="000E31B4">
        <w:t xml:space="preserve"> </w:t>
      </w:r>
      <w:r w:rsidR="00E86AE8" w:rsidRPr="000E31B4">
        <w:rPr>
          <w:b/>
        </w:rPr>
        <w:t>vm1</w:t>
      </w:r>
      <w:r w:rsidR="00451AD6" w:rsidRPr="000E31B4">
        <w:rPr>
          <w:b/>
        </w:rPr>
        <w:t xml:space="preserve"> (port 3**</w:t>
      </w:r>
      <w:r w:rsidR="000105AD" w:rsidRPr="000E31B4">
        <w:rPr>
          <w:b/>
        </w:rPr>
        <w:t>4</w:t>
      </w:r>
      <w:r w:rsidR="00451AD6" w:rsidRPr="000E31B4">
        <w:rPr>
          <w:b/>
        </w:rPr>
        <w:t>)</w:t>
      </w:r>
      <w:r w:rsidR="0091038C" w:rsidRPr="000E31B4">
        <w:t xml:space="preserve"> and </w:t>
      </w:r>
      <w:r w:rsidR="003F31EE" w:rsidRPr="000E31B4">
        <w:rPr>
          <w:b/>
        </w:rPr>
        <w:t>vm2</w:t>
      </w:r>
      <w:r w:rsidR="00451AD6">
        <w:rPr>
          <w:b/>
        </w:rPr>
        <w:t xml:space="preserve"> (port 3**</w:t>
      </w:r>
      <w:r w:rsidR="003D3E56">
        <w:rPr>
          <w:b/>
        </w:rPr>
        <w:t>5</w:t>
      </w:r>
      <w:r w:rsidR="00451AD6">
        <w:rPr>
          <w:b/>
        </w:rPr>
        <w:t>)</w:t>
      </w:r>
      <w:r w:rsidR="0091038C" w:rsidRPr="00DE4A98">
        <w:t xml:space="preserve"> posted </w:t>
      </w:r>
      <w:r w:rsidR="00B841E6">
        <w:t>on Blackboard</w:t>
      </w:r>
      <w:r w:rsidR="0091038C" w:rsidRPr="00DE4A98">
        <w:t>.</w:t>
      </w:r>
      <w:r w:rsidR="0065520A" w:rsidRPr="00DE4A98">
        <w:t xml:space="preserve"> </w:t>
      </w:r>
      <w:r w:rsidR="00AE5C65">
        <w:t>De</w:t>
      </w:r>
      <w:r w:rsidR="00AE5C65" w:rsidRPr="00AE5C65">
        <w:t>fault</w:t>
      </w:r>
      <w:r w:rsidR="00AE5C65">
        <w:t xml:space="preserve"> password is</w:t>
      </w:r>
      <w:r w:rsidR="00AE5C65" w:rsidRPr="00AE5C65">
        <w:t xml:space="preserve"> “</w:t>
      </w:r>
      <w:proofErr w:type="gramStart"/>
      <w:r w:rsidR="00AE5C65" w:rsidRPr="00AE5C65">
        <w:t>Password1234</w:t>
      </w:r>
      <w:proofErr w:type="gramEnd"/>
      <w:r w:rsidR="00AE5C65" w:rsidRPr="00AE5C65">
        <w:t>”</w:t>
      </w:r>
    </w:p>
    <w:p w14:paraId="33580755" w14:textId="4A092999" w:rsidR="00897A48" w:rsidRDefault="0091038C" w:rsidP="00B24563">
      <w:pPr>
        <w:pStyle w:val="ListParagraph"/>
        <w:spacing w:after="160" w:line="360" w:lineRule="auto"/>
        <w:ind w:left="360"/>
      </w:pPr>
      <w:r w:rsidRPr="00DE4A98">
        <w:t xml:space="preserve">On </w:t>
      </w:r>
      <w:r w:rsidR="0094675C">
        <w:t>v</w:t>
      </w:r>
      <w:r w:rsidR="00E86AE8">
        <w:t>m1</w:t>
      </w:r>
      <w:r w:rsidRPr="00DE4A98">
        <w:t xml:space="preserve">, change the </w:t>
      </w:r>
      <w:r w:rsidR="00897A48">
        <w:t>“</w:t>
      </w:r>
      <w:r w:rsidRPr="00DE4A98">
        <w:t>ops3</w:t>
      </w:r>
      <w:r w:rsidR="00897A48">
        <w:t>4</w:t>
      </w:r>
      <w:r w:rsidRPr="00DE4A98">
        <w:t xml:space="preserve">5” password to another password of your choice. </w:t>
      </w:r>
    </w:p>
    <w:p w14:paraId="205E69C2" w14:textId="08CA7D1F" w:rsidR="0091038C" w:rsidRPr="00DE4A98" w:rsidRDefault="00897A48" w:rsidP="00B24563">
      <w:pPr>
        <w:pStyle w:val="ListParagraph"/>
        <w:spacing w:after="160" w:line="360" w:lineRule="auto"/>
        <w:ind w:left="360"/>
      </w:pPr>
      <w:r>
        <w:t xml:space="preserve">Record the </w:t>
      </w:r>
      <w:r w:rsidR="0091038C" w:rsidRPr="00DE4A98">
        <w:t xml:space="preserve">New Password: </w:t>
      </w:r>
      <w:r w:rsidR="003F0E04" w:rsidRPr="003F0E04">
        <w:rPr>
          <w:b/>
          <w:bCs/>
        </w:rPr>
        <w:t>Ror5127</w:t>
      </w:r>
    </w:p>
    <w:p w14:paraId="0001AF3B" w14:textId="439DAB94" w:rsidR="00897A48" w:rsidRDefault="0091038C" w:rsidP="00B24563">
      <w:pPr>
        <w:pStyle w:val="ListParagraph"/>
        <w:spacing w:after="160" w:line="360" w:lineRule="auto"/>
        <w:ind w:left="360"/>
      </w:pPr>
      <w:r w:rsidRPr="00DE4A98">
        <w:t xml:space="preserve">On </w:t>
      </w:r>
      <w:r w:rsidR="0094675C">
        <w:t>v</w:t>
      </w:r>
      <w:r w:rsidR="00E86AE8">
        <w:t>m2</w:t>
      </w:r>
      <w:r w:rsidRPr="00DE4A98">
        <w:t xml:space="preserve">, change </w:t>
      </w:r>
      <w:r w:rsidR="00897A48">
        <w:t>the</w:t>
      </w:r>
      <w:r w:rsidRPr="00DE4A98">
        <w:t xml:space="preserve"> “ops3</w:t>
      </w:r>
      <w:r w:rsidR="00897A48">
        <w:t>4</w:t>
      </w:r>
      <w:r w:rsidRPr="00DE4A98">
        <w:t xml:space="preserve">5” password to another password of your choice. </w:t>
      </w:r>
    </w:p>
    <w:p w14:paraId="610C082C" w14:textId="4E776FFB" w:rsidR="0091038C" w:rsidRPr="00DE4A98" w:rsidRDefault="00897A48" w:rsidP="00B24563">
      <w:pPr>
        <w:pStyle w:val="ListParagraph"/>
        <w:spacing w:after="160" w:line="360" w:lineRule="auto"/>
        <w:ind w:left="360"/>
      </w:pPr>
      <w:r>
        <w:t xml:space="preserve">Record the </w:t>
      </w:r>
      <w:r w:rsidR="0091038C" w:rsidRPr="00DE4A98">
        <w:t xml:space="preserve">New Password: </w:t>
      </w:r>
      <w:r w:rsidR="003F0E04" w:rsidRPr="003F0E04">
        <w:rPr>
          <w:b/>
          <w:bCs/>
        </w:rPr>
        <w:t>Ror5127</w:t>
      </w:r>
    </w:p>
    <w:p w14:paraId="39E94070" w14:textId="1438CE94" w:rsidR="00DE4A98" w:rsidRPr="00DE4A98" w:rsidRDefault="0091038C" w:rsidP="00B24563">
      <w:pPr>
        <w:pStyle w:val="ListParagraph"/>
        <w:spacing w:after="160" w:line="360" w:lineRule="auto"/>
        <w:ind w:left="360"/>
      </w:pPr>
      <w:r w:rsidRPr="00DE4A98">
        <w:rPr>
          <w:b/>
          <w:color w:val="FF0000"/>
        </w:rPr>
        <w:t>Do</w:t>
      </w:r>
      <w:r w:rsidR="00897A48">
        <w:rPr>
          <w:b/>
          <w:color w:val="FF0000"/>
        </w:rPr>
        <w:t xml:space="preserve"> no</w:t>
      </w:r>
      <w:r w:rsidRPr="00DE4A98">
        <w:rPr>
          <w:b/>
          <w:color w:val="FF0000"/>
        </w:rPr>
        <w:t>t</w:t>
      </w:r>
      <w:r w:rsidRPr="00DE4A98">
        <w:rPr>
          <w:b/>
        </w:rPr>
        <w:t xml:space="preserve"> </w:t>
      </w:r>
      <w:r w:rsidRPr="00DE4A98">
        <w:t xml:space="preserve">use the </w:t>
      </w:r>
      <w:bookmarkStart w:id="0" w:name="_Hlk131759574"/>
      <w:r w:rsidRPr="00DE4A98">
        <w:t>default “P</w:t>
      </w:r>
      <w:r w:rsidR="00897A48">
        <w:t>asswo</w:t>
      </w:r>
      <w:r w:rsidRPr="00DE4A98">
        <w:t xml:space="preserve">rd1234” </w:t>
      </w:r>
      <w:bookmarkEnd w:id="0"/>
      <w:r w:rsidRPr="00DE4A98">
        <w:t>as your new password.</w:t>
      </w:r>
    </w:p>
    <w:p w14:paraId="63F77BCF" w14:textId="58AD3FCC" w:rsidR="0091038C" w:rsidRPr="00DE4A98" w:rsidRDefault="005C7C25" w:rsidP="00B24563">
      <w:pPr>
        <w:pStyle w:val="ListParagraph"/>
        <w:numPr>
          <w:ilvl w:val="0"/>
          <w:numId w:val="1"/>
        </w:numPr>
        <w:spacing w:after="160" w:line="360" w:lineRule="auto"/>
      </w:pPr>
      <w:r>
        <w:t xml:space="preserve">(5 marks) </w:t>
      </w:r>
      <w:r w:rsidR="0091038C" w:rsidRPr="00DE4A98">
        <w:t>Create a file in your ops3</w:t>
      </w:r>
      <w:r w:rsidR="00897A48">
        <w:t>4</w:t>
      </w:r>
      <w:r w:rsidR="0091038C" w:rsidRPr="00DE4A98">
        <w:t xml:space="preserve">5 home directory with your name and student ID for </w:t>
      </w:r>
      <w:r w:rsidR="0091038C" w:rsidRPr="00DE4A98">
        <w:rPr>
          <w:b/>
        </w:rPr>
        <w:t>both</w:t>
      </w:r>
      <w:r w:rsidR="0091038C" w:rsidRPr="00DE4A98">
        <w:t xml:space="preserve"> VMs.</w:t>
      </w:r>
    </w:p>
    <w:p w14:paraId="2855A172" w14:textId="21FAC0AF" w:rsidR="0091038C" w:rsidRPr="00DE4A98" w:rsidRDefault="0091038C" w:rsidP="00B24563">
      <w:pPr>
        <w:pStyle w:val="ListParagraph"/>
        <w:numPr>
          <w:ilvl w:val="0"/>
          <w:numId w:val="2"/>
        </w:numPr>
        <w:spacing w:after="160" w:line="360" w:lineRule="auto"/>
        <w:ind w:left="720"/>
        <w:rPr>
          <w:color w:val="FF0000"/>
        </w:rPr>
      </w:pPr>
      <w:r w:rsidRPr="00DE4A98">
        <w:rPr>
          <w:color w:val="FF0000"/>
        </w:rPr>
        <w:t xml:space="preserve">The info could be in </w:t>
      </w:r>
      <w:r w:rsidR="00FC7FC3">
        <w:rPr>
          <w:color w:val="FF0000"/>
        </w:rPr>
        <w:t xml:space="preserve">the </w:t>
      </w:r>
      <w:r w:rsidRPr="00DE4A98">
        <w:rPr>
          <w:color w:val="FF0000"/>
        </w:rPr>
        <w:t xml:space="preserve">filename or in the content of a file. </w:t>
      </w:r>
    </w:p>
    <w:p w14:paraId="781F65CE" w14:textId="6EE1D116" w:rsidR="0091038C" w:rsidRPr="00DE4A98" w:rsidRDefault="0091038C" w:rsidP="00B24563">
      <w:pPr>
        <w:pStyle w:val="ListParagraph"/>
        <w:numPr>
          <w:ilvl w:val="0"/>
          <w:numId w:val="2"/>
        </w:numPr>
        <w:spacing w:after="160" w:line="360" w:lineRule="auto"/>
        <w:ind w:left="720"/>
        <w:rPr>
          <w:color w:val="FF0000"/>
        </w:rPr>
      </w:pPr>
      <w:r w:rsidRPr="00DE4A98">
        <w:rPr>
          <w:color w:val="FF0000"/>
        </w:rPr>
        <w:t xml:space="preserve">I won’t mark your exam if I cannot </w:t>
      </w:r>
      <w:r w:rsidR="00F540D3">
        <w:rPr>
          <w:color w:val="FF0000"/>
        </w:rPr>
        <w:t>identify you</w:t>
      </w:r>
      <w:r w:rsidRPr="00DE4A98">
        <w:rPr>
          <w:color w:val="FF0000"/>
        </w:rPr>
        <w:t xml:space="preserve">. </w:t>
      </w:r>
    </w:p>
    <w:p w14:paraId="3FFFD900" w14:textId="09754D74" w:rsidR="00FC7FC3" w:rsidRDefault="005C7C25" w:rsidP="00B24563">
      <w:pPr>
        <w:pStyle w:val="ListParagraph"/>
        <w:numPr>
          <w:ilvl w:val="0"/>
          <w:numId w:val="1"/>
        </w:numPr>
        <w:spacing w:after="160" w:line="360" w:lineRule="auto"/>
      </w:pPr>
      <w:bookmarkStart w:id="1" w:name="_Hlk97155490"/>
      <w:r>
        <w:t xml:space="preserve">(5 marks) </w:t>
      </w:r>
      <w:r w:rsidR="00FC7FC3">
        <w:t>P</w:t>
      </w:r>
      <w:r w:rsidR="0091038C" w:rsidRPr="00DE4A98">
        <w:t xml:space="preserve">ermanently </w:t>
      </w:r>
      <w:bookmarkEnd w:id="1"/>
      <w:r w:rsidR="0091038C" w:rsidRPr="00DE4A98">
        <w:t>disable</w:t>
      </w:r>
      <w:r w:rsidR="00FC7FC3">
        <w:t xml:space="preserve"> the</w:t>
      </w:r>
      <w:r w:rsidR="0091038C" w:rsidRPr="00DE4A98">
        <w:t xml:space="preserve"> </w:t>
      </w:r>
      <w:proofErr w:type="spellStart"/>
      <w:r w:rsidR="0091038C" w:rsidRPr="0094675C">
        <w:rPr>
          <w:b/>
        </w:rPr>
        <w:t>firewalld</w:t>
      </w:r>
      <w:proofErr w:type="spellEnd"/>
      <w:r w:rsidR="0091038C" w:rsidRPr="00DE4A98">
        <w:t xml:space="preserve"> </w:t>
      </w:r>
      <w:proofErr w:type="gramStart"/>
      <w:r w:rsidR="0091038C" w:rsidRPr="00DE4A98">
        <w:t>service</w:t>
      </w:r>
      <w:proofErr w:type="gramEnd"/>
    </w:p>
    <w:p w14:paraId="330D6A76" w14:textId="74291488" w:rsidR="0091038C" w:rsidRPr="00DE4A98" w:rsidRDefault="005C7C25" w:rsidP="00B24563">
      <w:pPr>
        <w:pStyle w:val="ListParagraph"/>
        <w:numPr>
          <w:ilvl w:val="0"/>
          <w:numId w:val="1"/>
        </w:numPr>
        <w:spacing w:after="160" w:line="360" w:lineRule="auto"/>
      </w:pPr>
      <w:r>
        <w:t xml:space="preserve">(5 marks) </w:t>
      </w:r>
      <w:r w:rsidR="00FC7FC3" w:rsidRPr="00451AD6">
        <w:t>I</w:t>
      </w:r>
      <w:r w:rsidR="0091038C" w:rsidRPr="00451AD6">
        <w:t>nstall</w:t>
      </w:r>
      <w:r w:rsidR="00FC7FC3" w:rsidRPr="00451AD6">
        <w:t xml:space="preserve">, </w:t>
      </w:r>
      <w:proofErr w:type="gramStart"/>
      <w:r w:rsidR="0091038C" w:rsidRPr="00451AD6">
        <w:t>start</w:t>
      </w:r>
      <w:proofErr w:type="gramEnd"/>
      <w:r w:rsidR="0091038C" w:rsidRPr="00451AD6">
        <w:t xml:space="preserve"> </w:t>
      </w:r>
      <w:r w:rsidR="00FC7FC3" w:rsidRPr="00451AD6">
        <w:t>and enable</w:t>
      </w:r>
      <w:r w:rsidR="00FC7FC3">
        <w:t xml:space="preserve"> the </w:t>
      </w:r>
      <w:r w:rsidR="0091038C" w:rsidRPr="0094675C">
        <w:rPr>
          <w:b/>
        </w:rPr>
        <w:t>iptables</w:t>
      </w:r>
      <w:r w:rsidR="0091038C" w:rsidRPr="00DE4A98">
        <w:t xml:space="preserve"> service.</w:t>
      </w:r>
    </w:p>
    <w:p w14:paraId="78D6B53D" w14:textId="053E3450" w:rsidR="00C2471C" w:rsidRPr="00DE4A98" w:rsidRDefault="00C2471C" w:rsidP="00B24563">
      <w:pPr>
        <w:pStyle w:val="ListParagraph"/>
        <w:spacing w:line="360" w:lineRule="auto"/>
        <w:ind w:left="360"/>
        <w:rPr>
          <w:b/>
        </w:rPr>
      </w:pPr>
    </w:p>
    <w:p w14:paraId="57C2A3A4" w14:textId="0EF21F11" w:rsidR="0091038C" w:rsidRPr="00DE4A98" w:rsidRDefault="00AC0F6F" w:rsidP="00B24563">
      <w:pPr>
        <w:spacing w:line="360" w:lineRule="auto"/>
        <w:rPr>
          <w:b/>
          <w:u w:val="single"/>
        </w:rPr>
      </w:pPr>
      <w:r w:rsidRPr="00DE4A98">
        <w:rPr>
          <w:b/>
          <w:u w:val="single"/>
        </w:rPr>
        <w:t xml:space="preserve">Part 2: </w:t>
      </w:r>
      <w:r w:rsidR="0091038C" w:rsidRPr="00DE4A98">
        <w:rPr>
          <w:b/>
          <w:u w:val="single"/>
        </w:rPr>
        <w:t xml:space="preserve">Build </w:t>
      </w:r>
      <w:r w:rsidR="00BF5574">
        <w:rPr>
          <w:b/>
          <w:u w:val="single"/>
        </w:rPr>
        <w:t xml:space="preserve">a </w:t>
      </w:r>
      <w:r w:rsidR="0091038C" w:rsidRPr="00DE4A98">
        <w:rPr>
          <w:b/>
          <w:u w:val="single"/>
        </w:rPr>
        <w:t xml:space="preserve">functional DNS server (master </w:t>
      </w:r>
      <w:r w:rsidR="004D5449">
        <w:rPr>
          <w:b/>
          <w:u w:val="single"/>
        </w:rPr>
        <w:t xml:space="preserve">DNS server </w:t>
      </w:r>
      <w:r w:rsidR="00A84992">
        <w:rPr>
          <w:b/>
          <w:u w:val="single"/>
        </w:rPr>
        <w:t>on</w:t>
      </w:r>
      <w:r w:rsidR="0091038C" w:rsidRPr="00DE4A98">
        <w:rPr>
          <w:b/>
          <w:u w:val="single"/>
        </w:rPr>
        <w:t xml:space="preserve"> </w:t>
      </w:r>
      <w:r w:rsidR="00E86AE8">
        <w:rPr>
          <w:b/>
          <w:u w:val="single"/>
        </w:rPr>
        <w:t>vm1</w:t>
      </w:r>
      <w:r w:rsidR="004D5449">
        <w:rPr>
          <w:b/>
          <w:u w:val="single"/>
        </w:rPr>
        <w:t xml:space="preserve"> </w:t>
      </w:r>
      <w:r w:rsidR="000E31B4">
        <w:rPr>
          <w:b/>
          <w:u w:val="single"/>
        </w:rPr>
        <w:t>only</w:t>
      </w:r>
      <w:r w:rsidR="003F31EE">
        <w:rPr>
          <w:b/>
          <w:u w:val="single"/>
        </w:rPr>
        <w:t>)</w:t>
      </w:r>
      <w:r w:rsidR="009F0699">
        <w:rPr>
          <w:b/>
          <w:u w:val="single"/>
        </w:rPr>
        <w:t xml:space="preserve"> -</w:t>
      </w:r>
      <w:r w:rsidR="0091038C" w:rsidRPr="00DE4A98">
        <w:rPr>
          <w:b/>
          <w:u w:val="single"/>
        </w:rPr>
        <w:t xml:space="preserve"> </w:t>
      </w:r>
      <w:r w:rsidR="00264CC5">
        <w:rPr>
          <w:b/>
          <w:u w:val="single"/>
        </w:rPr>
        <w:t xml:space="preserve">Total 25 </w:t>
      </w:r>
      <w:proofErr w:type="gramStart"/>
      <w:r w:rsidR="00264CC5">
        <w:rPr>
          <w:b/>
          <w:u w:val="single"/>
        </w:rPr>
        <w:t>marks</w:t>
      </w:r>
      <w:proofErr w:type="gramEnd"/>
    </w:p>
    <w:p w14:paraId="610CB25A" w14:textId="6705AADA" w:rsidR="0091038C" w:rsidRPr="00DE4A98" w:rsidRDefault="005C7C25" w:rsidP="00B24563">
      <w:pPr>
        <w:pStyle w:val="ListParagraph"/>
        <w:numPr>
          <w:ilvl w:val="0"/>
          <w:numId w:val="1"/>
        </w:numPr>
        <w:spacing w:after="160" w:line="360" w:lineRule="auto"/>
      </w:pPr>
      <w:bookmarkStart w:id="2" w:name="_Hlk97156052"/>
      <w:r>
        <w:t xml:space="preserve">(5 marks) </w:t>
      </w:r>
      <w:r w:rsidR="0091038C" w:rsidRPr="00DE4A98">
        <w:t>Install the DNS service and the utilities</w:t>
      </w:r>
      <w:r w:rsidR="006208AB">
        <w:t xml:space="preserve"> on the </w:t>
      </w:r>
      <w:r w:rsidR="005A2530" w:rsidRPr="00451AD6">
        <w:rPr>
          <w:b/>
        </w:rPr>
        <w:t>v</w:t>
      </w:r>
      <w:r w:rsidR="00E86AE8" w:rsidRPr="00451AD6">
        <w:rPr>
          <w:b/>
        </w:rPr>
        <w:t>m1</w:t>
      </w:r>
      <w:r w:rsidR="0091038C" w:rsidRPr="00DE4A98">
        <w:t>.</w:t>
      </w:r>
    </w:p>
    <w:p w14:paraId="3F23167D" w14:textId="5F785A5D" w:rsidR="0091038C" w:rsidRPr="00DE4A98" w:rsidRDefault="005C7C25" w:rsidP="00B24563">
      <w:pPr>
        <w:pStyle w:val="ListParagraph"/>
        <w:numPr>
          <w:ilvl w:val="0"/>
          <w:numId w:val="1"/>
        </w:numPr>
        <w:spacing w:after="160" w:line="360" w:lineRule="auto"/>
      </w:pPr>
      <w:bookmarkStart w:id="3" w:name="_Hlk101726728"/>
      <w:bookmarkEnd w:id="2"/>
      <w:r>
        <w:t xml:space="preserve">(5 marks) </w:t>
      </w:r>
      <w:r w:rsidR="00DE4A98">
        <w:t>Configure</w:t>
      </w:r>
      <w:r w:rsidR="00077D87">
        <w:t xml:space="preserve"> with the</w:t>
      </w:r>
      <w:r w:rsidR="00DE4A98">
        <w:t xml:space="preserve"> c</w:t>
      </w:r>
      <w:r w:rsidR="0091038C" w:rsidRPr="00DE4A98">
        <w:t>orrect syntax of zone declaration (</w:t>
      </w:r>
      <w:r w:rsidR="0091038C" w:rsidRPr="00DE4A98">
        <w:rPr>
          <w:b/>
        </w:rPr>
        <w:t>forward</w:t>
      </w:r>
      <w:r w:rsidR="0091038C" w:rsidRPr="00DE4A98">
        <w:t xml:space="preserve"> lookup</w:t>
      </w:r>
      <w:r w:rsidR="00C449A4">
        <w:t xml:space="preserve"> only</w:t>
      </w:r>
      <w:r w:rsidR="0091038C" w:rsidRPr="00DE4A98">
        <w:t>).</w:t>
      </w:r>
    </w:p>
    <w:p w14:paraId="05D38BCA" w14:textId="268F0E56" w:rsidR="00F13C62" w:rsidRPr="00DE4A98" w:rsidRDefault="006208AB" w:rsidP="00B24563">
      <w:pPr>
        <w:pStyle w:val="ListParagraph"/>
        <w:spacing w:after="160" w:line="360" w:lineRule="auto"/>
        <w:ind w:left="360"/>
      </w:pPr>
      <w:r>
        <w:t xml:space="preserve">Use </w:t>
      </w:r>
      <w:r w:rsidR="0091038C" w:rsidRPr="00DE4A98">
        <w:t>“</w:t>
      </w:r>
      <w:proofErr w:type="spellStart"/>
      <w:r w:rsidR="0091038C" w:rsidRPr="00571EB7">
        <w:rPr>
          <w:highlight w:val="green"/>
        </w:rPr>
        <w:t>yoursenecaid</w:t>
      </w:r>
      <w:r w:rsidR="0091038C" w:rsidRPr="00DE4A98">
        <w:t>.ops</w:t>
      </w:r>
      <w:proofErr w:type="spellEnd"/>
      <w:r w:rsidR="0091038C" w:rsidRPr="00DE4A98">
        <w:t>”</w:t>
      </w:r>
      <w:r>
        <w:t xml:space="preserve"> as the zone</w:t>
      </w:r>
      <w:r w:rsidR="0091038C" w:rsidRPr="00DE4A98">
        <w:t xml:space="preserve">, you </w:t>
      </w:r>
      <w:r w:rsidR="0091038C" w:rsidRPr="00DE4A98">
        <w:rPr>
          <w:b/>
        </w:rPr>
        <w:t>must</w:t>
      </w:r>
      <w:r w:rsidR="0091038C" w:rsidRPr="00DE4A98">
        <w:t xml:space="preserve"> change the </w:t>
      </w:r>
      <w:r w:rsidR="00C2471C" w:rsidRPr="00DE4A98">
        <w:t>highlighted</w:t>
      </w:r>
      <w:r w:rsidR="0091038C" w:rsidRPr="00DE4A98">
        <w:t xml:space="preserve"> </w:t>
      </w:r>
      <w:r w:rsidR="002D29C0">
        <w:t xml:space="preserve">area </w:t>
      </w:r>
      <w:r w:rsidR="0091038C" w:rsidRPr="00DE4A98">
        <w:t>with your</w:t>
      </w:r>
      <w:r>
        <w:t xml:space="preserve"> Seneca</w:t>
      </w:r>
      <w:r w:rsidR="0091038C" w:rsidRPr="00DE4A98">
        <w:t xml:space="preserve"> </w:t>
      </w:r>
      <w:r w:rsidR="002D29C0">
        <w:t>username</w:t>
      </w:r>
      <w:r w:rsidR="0091038C" w:rsidRPr="00DE4A98">
        <w:t>.</w:t>
      </w:r>
    </w:p>
    <w:p w14:paraId="0D8A11B1" w14:textId="272F9494" w:rsidR="0091038C" w:rsidRPr="00DE4A98" w:rsidRDefault="005C7C25" w:rsidP="00B24563">
      <w:pPr>
        <w:pStyle w:val="ListParagraph"/>
        <w:numPr>
          <w:ilvl w:val="0"/>
          <w:numId w:val="1"/>
        </w:numPr>
        <w:spacing w:after="160" w:line="360" w:lineRule="auto"/>
      </w:pPr>
      <w:r>
        <w:t xml:space="preserve">(5 marks) </w:t>
      </w:r>
      <w:r w:rsidR="0091038C" w:rsidRPr="00DE4A98">
        <w:t>Correct syntax of zone file which must be able to resolve the following record.</w:t>
      </w:r>
    </w:p>
    <w:p w14:paraId="04D55CAA" w14:textId="2D027561" w:rsidR="0091038C" w:rsidRPr="00DE4A98" w:rsidRDefault="00C2471C" w:rsidP="00917455">
      <w:pPr>
        <w:ind w:left="360"/>
      </w:pPr>
      <w:r w:rsidRPr="00DE4A98">
        <w:t>server</w:t>
      </w:r>
      <w:r w:rsidRPr="00DE4A98">
        <w:tab/>
      </w:r>
      <w:r w:rsidRPr="00DE4A98">
        <w:tab/>
      </w:r>
      <w:r w:rsidR="006208AB">
        <w:tab/>
      </w:r>
      <w:r w:rsidR="00C13FBE">
        <w:t>192.168.0</w:t>
      </w:r>
      <w:r w:rsidR="00497DF6">
        <w:t>.10</w:t>
      </w:r>
    </w:p>
    <w:p w14:paraId="0850A36D" w14:textId="07F02381" w:rsidR="0091038C" w:rsidRPr="00DE4A98" w:rsidRDefault="00C2471C" w:rsidP="00917455">
      <w:pPr>
        <w:ind w:left="360"/>
      </w:pPr>
      <w:r w:rsidRPr="00DE4A98">
        <w:t>client</w:t>
      </w:r>
      <w:r w:rsidRPr="00DE4A98">
        <w:tab/>
      </w:r>
      <w:r w:rsidRPr="00DE4A98">
        <w:tab/>
      </w:r>
      <w:r w:rsidR="008F59CF" w:rsidRPr="00DE4A98">
        <w:tab/>
      </w:r>
      <w:r w:rsidR="00C13FBE">
        <w:t>192.168.0</w:t>
      </w:r>
      <w:r w:rsidR="00497DF6">
        <w:t>.2</w:t>
      </w:r>
      <w:r w:rsidRPr="00DE4A98">
        <w:t>0</w:t>
      </w:r>
    </w:p>
    <w:p w14:paraId="189A52E2" w14:textId="50D53247" w:rsidR="0091038C" w:rsidRDefault="00C2471C" w:rsidP="00917455">
      <w:pPr>
        <w:ind w:left="360"/>
      </w:pPr>
      <w:r w:rsidRPr="00DE4A98">
        <w:t>final</w:t>
      </w:r>
      <w:r w:rsidRPr="00DE4A98">
        <w:tab/>
      </w:r>
      <w:r w:rsidRPr="00DE4A98">
        <w:tab/>
      </w:r>
      <w:r w:rsidR="008F59CF" w:rsidRPr="00DE4A98">
        <w:tab/>
      </w:r>
      <w:r w:rsidR="00C13FBE">
        <w:t>192.168.0</w:t>
      </w:r>
      <w:r w:rsidR="00FF45E3">
        <w:t>.</w:t>
      </w:r>
      <w:r w:rsidRPr="00DE4A98">
        <w:t>100</w:t>
      </w:r>
    </w:p>
    <w:p w14:paraId="01B2E8FC" w14:textId="77777777" w:rsidR="00917455" w:rsidRPr="00DE4A98" w:rsidRDefault="00917455" w:rsidP="00917455">
      <w:pPr>
        <w:ind w:left="360"/>
      </w:pPr>
    </w:p>
    <w:p w14:paraId="199D6CD5" w14:textId="42EDA769" w:rsidR="0091038C" w:rsidRPr="00DE4A98" w:rsidRDefault="005C7C25" w:rsidP="00B24563">
      <w:pPr>
        <w:pStyle w:val="ListParagraph"/>
        <w:numPr>
          <w:ilvl w:val="0"/>
          <w:numId w:val="1"/>
        </w:numPr>
        <w:spacing w:after="160" w:line="360" w:lineRule="auto"/>
      </w:pPr>
      <w:bookmarkStart w:id="4" w:name="_Hlk119945621"/>
      <w:bookmarkEnd w:id="3"/>
      <w:r>
        <w:t xml:space="preserve">(5 marks) </w:t>
      </w:r>
      <w:r w:rsidR="0091038C" w:rsidRPr="00DE4A98">
        <w:t>Enable and start your DNS service</w:t>
      </w:r>
      <w:bookmarkEnd w:id="4"/>
      <w:r w:rsidR="00414A64" w:rsidRPr="00DE4A98">
        <w:t>, c</w:t>
      </w:r>
      <w:r w:rsidR="0091038C" w:rsidRPr="00DE4A98">
        <w:t>onfirm</w:t>
      </w:r>
      <w:r w:rsidR="0045545D">
        <w:t xml:space="preserve"> the primary DNS is pointing to 192.168.0.10 and</w:t>
      </w:r>
      <w:r w:rsidR="0091038C" w:rsidRPr="00DE4A98">
        <w:t xml:space="preserve"> you can query DNS record</w:t>
      </w:r>
      <w:r w:rsidR="00414A64" w:rsidRPr="00DE4A98">
        <w:t xml:space="preserve">s on </w:t>
      </w:r>
      <w:r w:rsidR="00C13FBE" w:rsidRPr="0045545D">
        <w:rPr>
          <w:b/>
        </w:rPr>
        <w:t>v</w:t>
      </w:r>
      <w:r w:rsidR="00E86AE8" w:rsidRPr="0045545D">
        <w:rPr>
          <w:b/>
        </w:rPr>
        <w:t>m</w:t>
      </w:r>
      <w:r w:rsidR="00FF45E3" w:rsidRPr="0045545D">
        <w:rPr>
          <w:b/>
        </w:rPr>
        <w:t>1</w:t>
      </w:r>
      <w:r w:rsidR="00414A64" w:rsidRPr="00DE4A98">
        <w:t>.</w:t>
      </w:r>
    </w:p>
    <w:p w14:paraId="774D1128" w14:textId="3DDA6352" w:rsidR="004C1793" w:rsidRPr="00BF5574" w:rsidRDefault="005C7C25" w:rsidP="00B24563">
      <w:pPr>
        <w:pStyle w:val="ListParagraph"/>
        <w:numPr>
          <w:ilvl w:val="0"/>
          <w:numId w:val="1"/>
        </w:numPr>
        <w:spacing w:after="160" w:line="360" w:lineRule="auto"/>
      </w:pPr>
      <w:r>
        <w:t xml:space="preserve">(5 marks) </w:t>
      </w:r>
      <w:r w:rsidR="006208AB">
        <w:t>Add firewall (</w:t>
      </w:r>
      <w:r w:rsidR="006208AB" w:rsidRPr="00077D87">
        <w:rPr>
          <w:b/>
        </w:rPr>
        <w:t>iptables</w:t>
      </w:r>
      <w:r w:rsidR="006208AB">
        <w:t>) entry</w:t>
      </w:r>
      <w:r w:rsidR="006208AB" w:rsidRPr="00DE4A98">
        <w:t xml:space="preserve"> </w:t>
      </w:r>
      <w:r w:rsidR="00F05D06">
        <w:t xml:space="preserve">on vm1 </w:t>
      </w:r>
      <w:r w:rsidR="006208AB" w:rsidRPr="00DE4A98">
        <w:t xml:space="preserve">to allow </w:t>
      </w:r>
      <w:r w:rsidR="00C13FBE">
        <w:t>v</w:t>
      </w:r>
      <w:r w:rsidR="00E86AE8">
        <w:t>m2</w:t>
      </w:r>
      <w:r w:rsidR="006208AB" w:rsidRPr="00DE4A98">
        <w:t xml:space="preserve"> t</w:t>
      </w:r>
      <w:r w:rsidR="00F05D06">
        <w:t>o</w:t>
      </w:r>
      <w:r w:rsidR="006208AB" w:rsidRPr="00DE4A98">
        <w:t xml:space="preserve"> query DNS record</w:t>
      </w:r>
      <w:r w:rsidR="006208AB">
        <w:t>.</w:t>
      </w:r>
      <w:r w:rsidR="00FF45E3">
        <w:t xml:space="preserve"> Confirm you</w:t>
      </w:r>
      <w:r w:rsidR="0045545D">
        <w:t xml:space="preserve">r </w:t>
      </w:r>
      <w:r w:rsidR="0045545D" w:rsidRPr="0045545D">
        <w:rPr>
          <w:b/>
        </w:rPr>
        <w:t>vm</w:t>
      </w:r>
      <w:r w:rsidR="00F05D06">
        <w:rPr>
          <w:b/>
        </w:rPr>
        <w:t>2</w:t>
      </w:r>
      <w:r w:rsidR="0045545D">
        <w:t>’s primary DNS is also 192.168.0.10</w:t>
      </w:r>
      <w:r w:rsidR="00FF45E3">
        <w:t xml:space="preserve"> </w:t>
      </w:r>
      <w:r w:rsidR="0045545D">
        <w:t xml:space="preserve">and you </w:t>
      </w:r>
      <w:r w:rsidR="00FF45E3">
        <w:t xml:space="preserve">can query DNS records from </w:t>
      </w:r>
      <w:r w:rsidR="00FF45E3" w:rsidRPr="00ED7470">
        <w:rPr>
          <w:b/>
          <w:bCs/>
        </w:rPr>
        <w:t>vm2</w:t>
      </w:r>
      <w:r w:rsidR="00FF45E3">
        <w:t>.</w:t>
      </w:r>
    </w:p>
    <w:p w14:paraId="253BD7AA" w14:textId="18CAC09B" w:rsidR="0091038C" w:rsidRPr="00DE4A98" w:rsidRDefault="00AC0F6F" w:rsidP="00B24563">
      <w:pPr>
        <w:spacing w:line="360" w:lineRule="auto"/>
        <w:rPr>
          <w:b/>
          <w:u w:val="single"/>
        </w:rPr>
      </w:pPr>
      <w:r w:rsidRPr="00DE4A98">
        <w:rPr>
          <w:b/>
          <w:u w:val="single"/>
        </w:rPr>
        <w:t xml:space="preserve">Part 3: </w:t>
      </w:r>
      <w:r w:rsidR="0091038C" w:rsidRPr="00DE4A98">
        <w:rPr>
          <w:b/>
          <w:u w:val="single"/>
        </w:rPr>
        <w:t>Configure mail server</w:t>
      </w:r>
      <w:r w:rsidR="00C66AA5">
        <w:rPr>
          <w:b/>
          <w:u w:val="single"/>
        </w:rPr>
        <w:t xml:space="preserve"> </w:t>
      </w:r>
      <w:r w:rsidR="00264CC5">
        <w:rPr>
          <w:b/>
          <w:u w:val="single"/>
        </w:rPr>
        <w:t xml:space="preserve">- Total 20 </w:t>
      </w:r>
      <w:proofErr w:type="gramStart"/>
      <w:r w:rsidR="00264CC5">
        <w:rPr>
          <w:b/>
          <w:u w:val="single"/>
        </w:rPr>
        <w:t>marks</w:t>
      </w:r>
      <w:proofErr w:type="gramEnd"/>
    </w:p>
    <w:p w14:paraId="731B71E0" w14:textId="49B85690" w:rsidR="00D73CAC" w:rsidRPr="00DE4A98" w:rsidRDefault="005C7C25" w:rsidP="00B24563">
      <w:pPr>
        <w:pStyle w:val="ListParagraph"/>
        <w:numPr>
          <w:ilvl w:val="0"/>
          <w:numId w:val="1"/>
        </w:numPr>
        <w:spacing w:after="160" w:line="360" w:lineRule="auto"/>
      </w:pPr>
      <w:r>
        <w:t xml:space="preserve">(5 marks) </w:t>
      </w:r>
      <w:r w:rsidR="0091038C" w:rsidRPr="00DE4A98">
        <w:t>Configure MTA (</w:t>
      </w:r>
      <w:r w:rsidR="0091038C" w:rsidRPr="00DE4A98">
        <w:rPr>
          <w:b/>
        </w:rPr>
        <w:t>postfix</w:t>
      </w:r>
      <w:r w:rsidR="0091038C" w:rsidRPr="00DE4A98">
        <w:t xml:space="preserve">) </w:t>
      </w:r>
      <w:r w:rsidR="0031466A" w:rsidRPr="00DE4A98">
        <w:t xml:space="preserve">on </w:t>
      </w:r>
      <w:r w:rsidR="004C1793" w:rsidRPr="004C1793">
        <w:rPr>
          <w:b/>
        </w:rPr>
        <w:t>vm1</w:t>
      </w:r>
      <w:r w:rsidR="0031466A" w:rsidRPr="00DE4A98">
        <w:t xml:space="preserve">, </w:t>
      </w:r>
      <w:r w:rsidR="00EB3157" w:rsidRPr="00DE4A98">
        <w:t>and make the necessary change so that the</w:t>
      </w:r>
      <w:r w:rsidR="00D73CAC" w:rsidRPr="00DE4A98">
        <w:t xml:space="preserve"> sender of the</w:t>
      </w:r>
      <w:r w:rsidR="00EB3157" w:rsidRPr="00DE4A98">
        <w:t xml:space="preserve"> email going out will </w:t>
      </w:r>
      <w:r w:rsidR="00D73CAC" w:rsidRPr="00DE4A98">
        <w:t xml:space="preserve">looks like </w:t>
      </w:r>
      <w:hyperlink r:id="rId11" w:history="1">
        <w:r w:rsidR="00D73CAC" w:rsidRPr="00264CC5">
          <w:rPr>
            <w:rStyle w:val="Hyperlink"/>
          </w:rPr>
          <w:t>username@</w:t>
        </w:r>
        <w:r w:rsidR="00D73CAC" w:rsidRPr="00505A65">
          <w:rPr>
            <w:rStyle w:val="Hyperlink"/>
            <w:highlight w:val="green"/>
          </w:rPr>
          <w:t>yoursenecaid</w:t>
        </w:r>
        <w:r w:rsidR="00D73CAC" w:rsidRPr="00264CC5">
          <w:rPr>
            <w:rStyle w:val="Hyperlink"/>
          </w:rPr>
          <w:t>.ops</w:t>
        </w:r>
      </w:hyperlink>
    </w:p>
    <w:p w14:paraId="65303091" w14:textId="03324DFA" w:rsidR="0031466A" w:rsidRDefault="005C7C25" w:rsidP="00B24563">
      <w:pPr>
        <w:pStyle w:val="ListParagraph"/>
        <w:numPr>
          <w:ilvl w:val="0"/>
          <w:numId w:val="1"/>
        </w:numPr>
        <w:spacing w:after="160" w:line="360" w:lineRule="auto"/>
      </w:pPr>
      <w:r>
        <w:t xml:space="preserve">(5 marks) </w:t>
      </w:r>
      <w:r w:rsidR="0031466A" w:rsidRPr="00DE4A98">
        <w:t xml:space="preserve">Configure </w:t>
      </w:r>
      <w:r w:rsidR="00C13FBE">
        <w:rPr>
          <w:b/>
        </w:rPr>
        <w:t>v</w:t>
      </w:r>
      <w:r w:rsidR="00E86AE8">
        <w:rPr>
          <w:b/>
        </w:rPr>
        <w:t>m2</w:t>
      </w:r>
      <w:r w:rsidR="0031466A" w:rsidRPr="00DE4A98">
        <w:t xml:space="preserve"> to make it </w:t>
      </w:r>
      <w:r w:rsidR="000E2ECE" w:rsidRPr="00DE4A98">
        <w:t>act</w:t>
      </w:r>
      <w:r w:rsidR="0031466A" w:rsidRPr="00DE4A98">
        <w:t xml:space="preserve"> as SMTP server, and all emails </w:t>
      </w:r>
      <w:r w:rsidR="005702A8">
        <w:t xml:space="preserve">must </w:t>
      </w:r>
      <w:r w:rsidR="0031466A" w:rsidRPr="00DE4A98">
        <w:t xml:space="preserve">be relayed to the </w:t>
      </w:r>
      <w:r w:rsidR="004C1793" w:rsidRPr="004C1793">
        <w:rPr>
          <w:b/>
        </w:rPr>
        <w:t>v</w:t>
      </w:r>
      <w:r w:rsidR="00E86AE8" w:rsidRPr="004C1793">
        <w:rPr>
          <w:b/>
        </w:rPr>
        <w:t>m1</w:t>
      </w:r>
      <w:r w:rsidR="0031466A" w:rsidRPr="00DE4A98">
        <w:t xml:space="preserve"> for delivery.</w:t>
      </w:r>
    </w:p>
    <w:p w14:paraId="04156ADE" w14:textId="28D4067D" w:rsidR="0031466A" w:rsidRDefault="00346DD7" w:rsidP="00B24563">
      <w:pPr>
        <w:pStyle w:val="ListParagraph"/>
        <w:numPr>
          <w:ilvl w:val="0"/>
          <w:numId w:val="1"/>
        </w:numPr>
        <w:spacing w:after="160" w:line="360" w:lineRule="auto"/>
      </w:pPr>
      <w:r>
        <w:lastRenderedPageBreak/>
        <w:t xml:space="preserve"> </w:t>
      </w:r>
      <w:r w:rsidR="005C7C25">
        <w:t xml:space="preserve">(5 marks) </w:t>
      </w:r>
      <w:r w:rsidR="006208AB">
        <w:t xml:space="preserve">Install </w:t>
      </w:r>
      <w:r w:rsidR="0031466A" w:rsidRPr="00DE4A98">
        <w:t>MUA (</w:t>
      </w:r>
      <w:proofErr w:type="spellStart"/>
      <w:r w:rsidR="0031466A" w:rsidRPr="006208AB">
        <w:rPr>
          <w:b/>
        </w:rPr>
        <w:t>mailx</w:t>
      </w:r>
      <w:proofErr w:type="spellEnd"/>
      <w:r w:rsidR="0031466A" w:rsidRPr="00DE4A98">
        <w:t xml:space="preserve">) </w:t>
      </w:r>
      <w:r w:rsidR="00F13C62">
        <w:t>to</w:t>
      </w:r>
      <w:r w:rsidR="0031466A" w:rsidRPr="00DE4A98">
        <w:t xml:space="preserve"> </w:t>
      </w:r>
      <w:r w:rsidR="00C13FBE">
        <w:t>v</w:t>
      </w:r>
      <w:r w:rsidR="00E86AE8">
        <w:t>m2</w:t>
      </w:r>
      <w:r w:rsidR="006208AB">
        <w:t xml:space="preserve"> and </w:t>
      </w:r>
      <w:proofErr w:type="gramStart"/>
      <w:r w:rsidR="0031466A" w:rsidRPr="00DE4A98">
        <w:t>Sen</w:t>
      </w:r>
      <w:r w:rsidR="006270BD">
        <w:t>d</w:t>
      </w:r>
      <w:proofErr w:type="gramEnd"/>
      <w:r w:rsidR="0031466A" w:rsidRPr="00DE4A98">
        <w:t xml:space="preserve"> an email from </w:t>
      </w:r>
      <w:r w:rsidR="00E86AE8">
        <w:t>vm2</w:t>
      </w:r>
      <w:r w:rsidR="0031466A" w:rsidRPr="00DE4A98">
        <w:t xml:space="preserve"> to </w:t>
      </w:r>
      <w:hyperlink r:id="rId12" w:history="1">
        <w:r w:rsidR="001821FF" w:rsidRPr="00403099">
          <w:rPr>
            <w:rStyle w:val="Hyperlink"/>
          </w:rPr>
          <w:t>ops345@m</w:t>
        </w:r>
      </w:hyperlink>
      <w:r w:rsidR="001821FF">
        <w:rPr>
          <w:rStyle w:val="Hyperlink"/>
        </w:rPr>
        <w:t>ydemo.ca</w:t>
      </w:r>
      <w:r w:rsidR="001821FF" w:rsidRPr="00DE4A98">
        <w:t xml:space="preserve"> </w:t>
      </w:r>
    </w:p>
    <w:p w14:paraId="0C656AD4" w14:textId="771491A1" w:rsidR="00C53334" w:rsidRDefault="00C53334" w:rsidP="00B24563">
      <w:pPr>
        <w:pStyle w:val="ListParagraph"/>
        <w:spacing w:after="160" w:line="360" w:lineRule="auto"/>
        <w:ind w:left="360"/>
      </w:pPr>
      <w:r w:rsidRPr="00C53334">
        <w:t xml:space="preserve">Subject as “OPS345 Final Exam: </w:t>
      </w:r>
      <w:proofErr w:type="spellStart"/>
      <w:r w:rsidRPr="00C53334">
        <w:t>YourNameInitial</w:t>
      </w:r>
      <w:proofErr w:type="spellEnd"/>
      <w:r w:rsidRPr="00C53334">
        <w:t>” with any contents in the mail body.</w:t>
      </w:r>
    </w:p>
    <w:p w14:paraId="4B882382" w14:textId="52106E4C" w:rsidR="00C53334" w:rsidRDefault="005C7C25" w:rsidP="00B24563">
      <w:pPr>
        <w:pStyle w:val="ListParagraph"/>
        <w:numPr>
          <w:ilvl w:val="0"/>
          <w:numId w:val="1"/>
        </w:numPr>
        <w:spacing w:after="160" w:line="360" w:lineRule="auto"/>
      </w:pPr>
      <w:r>
        <w:t xml:space="preserve">(5 marks) </w:t>
      </w:r>
      <w:r w:rsidR="00C53334">
        <w:t>Check and confirm the email was sent successfully.</w:t>
      </w:r>
    </w:p>
    <w:p w14:paraId="3D91A14A" w14:textId="0E7577F8" w:rsidR="00C53334" w:rsidRDefault="00C53334" w:rsidP="00B24563">
      <w:pPr>
        <w:spacing w:after="160" w:line="360" w:lineRule="auto"/>
      </w:pPr>
      <w:r>
        <w:rPr>
          <w:noProof/>
        </w:rPr>
        <w:drawing>
          <wp:inline distT="0" distB="0" distL="0" distR="0" wp14:anchorId="6E4CE66C" wp14:editId="4B2FADA5">
            <wp:extent cx="6260557" cy="1041400"/>
            <wp:effectExtent l="0" t="0" r="698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19203" cy="1051155"/>
                    </a:xfrm>
                    <a:prstGeom prst="rect">
                      <a:avLst/>
                    </a:prstGeom>
                  </pic:spPr>
                </pic:pic>
              </a:graphicData>
            </a:graphic>
          </wp:inline>
        </w:drawing>
      </w:r>
    </w:p>
    <w:p w14:paraId="5BCAA856" w14:textId="52CD8214" w:rsidR="006208AB" w:rsidRPr="00DE4A98" w:rsidRDefault="00C53334" w:rsidP="00B24563">
      <w:pPr>
        <w:pStyle w:val="ListParagraph"/>
        <w:spacing w:after="160" w:line="360" w:lineRule="auto"/>
        <w:ind w:left="360"/>
      </w:pPr>
      <w:r w:rsidRPr="00DE1693">
        <w:t xml:space="preserve"> </w:t>
      </w:r>
      <w:r w:rsidR="006208AB" w:rsidRPr="00DE1693">
        <w:t>(</w:t>
      </w:r>
      <w:r w:rsidR="00A242E7" w:rsidRPr="00DE1693">
        <w:t>I</w:t>
      </w:r>
      <w:r w:rsidR="006208AB" w:rsidRPr="00DE1693">
        <w:t xml:space="preserve">t is fine if the email rejected, I </w:t>
      </w:r>
      <w:r w:rsidR="00C027D0" w:rsidRPr="00DE1693">
        <w:t>could</w:t>
      </w:r>
      <w:r w:rsidR="006208AB" w:rsidRPr="00DE1693">
        <w:t xml:space="preserve"> see if you sen</w:t>
      </w:r>
      <w:r w:rsidR="00860471" w:rsidRPr="00DE1693">
        <w:t>t</w:t>
      </w:r>
      <w:r w:rsidR="006208AB" w:rsidRPr="00DE1693">
        <w:t xml:space="preserve"> the email from logs</w:t>
      </w:r>
      <w:r w:rsidR="00A242E7" w:rsidRPr="00DE1693">
        <w:t xml:space="preserve">, however, you </w:t>
      </w:r>
      <w:r w:rsidR="0047746F" w:rsidRPr="00DE1693">
        <w:t>would</w:t>
      </w:r>
      <w:r w:rsidR="00A242E7" w:rsidRPr="00DE1693">
        <w:t xml:space="preserve"> lose mark if your syntax </w:t>
      </w:r>
      <w:proofErr w:type="gramStart"/>
      <w:r w:rsidR="00A242E7" w:rsidRPr="00DE1693">
        <w:t>is</w:t>
      </w:r>
      <w:proofErr w:type="gramEnd"/>
      <w:r w:rsidR="00A242E7" w:rsidRPr="00DE1693">
        <w:t xml:space="preserve"> wrong.</w:t>
      </w:r>
      <w:r w:rsidR="006208AB" w:rsidRPr="00DE1693">
        <w:t>)</w:t>
      </w:r>
    </w:p>
    <w:p w14:paraId="7B309A57" w14:textId="5F9EBC0D" w:rsidR="009D72BB" w:rsidRPr="00DE4A98" w:rsidRDefault="009D72BB" w:rsidP="00B24563">
      <w:pPr>
        <w:spacing w:after="160" w:line="360" w:lineRule="auto"/>
        <w:rPr>
          <w:b/>
          <w:u w:val="single"/>
        </w:rPr>
      </w:pPr>
      <w:r w:rsidRPr="00DE4A98">
        <w:rPr>
          <w:b/>
          <w:u w:val="single"/>
        </w:rPr>
        <w:t xml:space="preserve">Part </w:t>
      </w:r>
      <w:r w:rsidR="00F13C62">
        <w:rPr>
          <w:b/>
          <w:u w:val="single"/>
        </w:rPr>
        <w:t>4</w:t>
      </w:r>
      <w:r w:rsidRPr="00DE4A98">
        <w:rPr>
          <w:b/>
          <w:u w:val="single"/>
        </w:rPr>
        <w:t>: Configure LAMP</w:t>
      </w:r>
      <w:r w:rsidR="00264CC5">
        <w:rPr>
          <w:b/>
          <w:u w:val="single"/>
        </w:rPr>
        <w:t xml:space="preserve"> - Total 15 </w:t>
      </w:r>
      <w:proofErr w:type="gramStart"/>
      <w:r w:rsidR="00264CC5">
        <w:rPr>
          <w:b/>
          <w:u w:val="single"/>
        </w:rPr>
        <w:t>marks</w:t>
      </w:r>
      <w:proofErr w:type="gramEnd"/>
    </w:p>
    <w:p w14:paraId="3482B77B" w14:textId="5B64358C" w:rsidR="009D72BB" w:rsidRPr="00DE4A98" w:rsidRDefault="005C7C25" w:rsidP="00B24563">
      <w:pPr>
        <w:pStyle w:val="ListParagraph"/>
        <w:numPr>
          <w:ilvl w:val="0"/>
          <w:numId w:val="1"/>
        </w:numPr>
        <w:spacing w:after="160" w:line="360" w:lineRule="auto"/>
      </w:pPr>
      <w:r>
        <w:t xml:space="preserve">(5 marks) </w:t>
      </w:r>
      <w:r w:rsidR="009D72BB" w:rsidRPr="00DE4A98">
        <w:t xml:space="preserve">Install and configure </w:t>
      </w:r>
      <w:r w:rsidR="00C53334" w:rsidRPr="00C53334">
        <w:rPr>
          <w:b/>
        </w:rPr>
        <w:t>httpd</w:t>
      </w:r>
      <w:r w:rsidR="00C53334">
        <w:t xml:space="preserve"> and </w:t>
      </w:r>
      <w:proofErr w:type="spellStart"/>
      <w:r w:rsidR="00C53334" w:rsidRPr="00C53334">
        <w:rPr>
          <w:b/>
        </w:rPr>
        <w:t>php</w:t>
      </w:r>
      <w:proofErr w:type="spellEnd"/>
      <w:r w:rsidR="00C53334">
        <w:t xml:space="preserve"> support </w:t>
      </w:r>
      <w:r w:rsidR="009D72BB" w:rsidRPr="00DE4A98">
        <w:t xml:space="preserve">on your </w:t>
      </w:r>
      <w:proofErr w:type="gramStart"/>
      <w:r w:rsidR="00C13FBE" w:rsidRPr="00C449A4">
        <w:rPr>
          <w:b/>
        </w:rPr>
        <w:t>v</w:t>
      </w:r>
      <w:r w:rsidR="00E86AE8" w:rsidRPr="00C449A4">
        <w:rPr>
          <w:b/>
        </w:rPr>
        <w:t>m1</w:t>
      </w:r>
      <w:proofErr w:type="gramEnd"/>
    </w:p>
    <w:p w14:paraId="01A027E7" w14:textId="2E6710D4" w:rsidR="00860471" w:rsidRPr="00860471" w:rsidRDefault="005C7C25" w:rsidP="00B24563">
      <w:pPr>
        <w:pStyle w:val="ListParagraph"/>
        <w:numPr>
          <w:ilvl w:val="0"/>
          <w:numId w:val="1"/>
        </w:numPr>
        <w:spacing w:after="160" w:line="360" w:lineRule="auto"/>
        <w:rPr>
          <w:color w:val="C00000"/>
        </w:rPr>
      </w:pPr>
      <w:r>
        <w:t xml:space="preserve">(5 marks) </w:t>
      </w:r>
      <w:r w:rsidR="009D72BB" w:rsidRPr="00DE4A98">
        <w:t xml:space="preserve">Create an </w:t>
      </w:r>
      <w:proofErr w:type="spellStart"/>
      <w:r w:rsidR="009D72BB" w:rsidRPr="00DE4A98">
        <w:t>index.php</w:t>
      </w:r>
      <w:proofErr w:type="spellEnd"/>
      <w:r w:rsidR="009D72BB" w:rsidRPr="00DE4A98">
        <w:t xml:space="preserve"> file in </w:t>
      </w:r>
      <w:r w:rsidR="0065520A" w:rsidRPr="00DE4A98">
        <w:t>the</w:t>
      </w:r>
      <w:r w:rsidR="009D72BB" w:rsidRPr="00DE4A98">
        <w:t xml:space="preserve"> </w:t>
      </w:r>
      <w:proofErr w:type="spellStart"/>
      <w:r w:rsidR="009D72BB" w:rsidRPr="00DE4A98">
        <w:t>DocumentRoot</w:t>
      </w:r>
      <w:proofErr w:type="spellEnd"/>
      <w:r w:rsidR="009D72BB" w:rsidRPr="00DE4A98">
        <w:t xml:space="preserve"> with the following</w:t>
      </w:r>
      <w:r w:rsidR="00860471">
        <w:t xml:space="preserve"> contents</w:t>
      </w:r>
      <w:r w:rsidR="0065520A" w:rsidRPr="00DE4A98">
        <w:t>:</w:t>
      </w:r>
      <w:r w:rsidR="009D72BB" w:rsidRPr="00DE4A98">
        <w:t xml:space="preserve"> </w:t>
      </w:r>
    </w:p>
    <w:p w14:paraId="5E428AC0" w14:textId="35AE7A8C" w:rsidR="009D72BB" w:rsidRDefault="0065520A" w:rsidP="00B24563">
      <w:pPr>
        <w:pStyle w:val="ListParagraph"/>
        <w:spacing w:after="160" w:line="360" w:lineRule="auto"/>
        <w:ind w:left="360"/>
        <w:rPr>
          <w:color w:val="C00000"/>
        </w:rPr>
      </w:pPr>
      <w:r w:rsidRPr="00DE4A98">
        <w:rPr>
          <w:color w:val="C00000"/>
        </w:rPr>
        <w:t>The current time is &lt;?</w:t>
      </w:r>
      <w:proofErr w:type="spellStart"/>
      <w:r w:rsidRPr="00DE4A98">
        <w:rPr>
          <w:color w:val="C00000"/>
        </w:rPr>
        <w:t>php</w:t>
      </w:r>
      <w:proofErr w:type="spellEnd"/>
      <w:r w:rsidRPr="00DE4A98">
        <w:rPr>
          <w:color w:val="C00000"/>
        </w:rPr>
        <w:t xml:space="preserve"> system("date")</w:t>
      </w:r>
      <w:proofErr w:type="gramStart"/>
      <w:r w:rsidRPr="00DE4A98">
        <w:rPr>
          <w:color w:val="C00000"/>
        </w:rPr>
        <w:t>; ?</w:t>
      </w:r>
      <w:proofErr w:type="gramEnd"/>
      <w:r w:rsidRPr="00DE4A98">
        <w:rPr>
          <w:color w:val="C00000"/>
        </w:rPr>
        <w:t>&gt;!</w:t>
      </w:r>
    </w:p>
    <w:p w14:paraId="5B92DB1D" w14:textId="290263ED" w:rsidR="00AB244E" w:rsidRDefault="00AB244E">
      <w:r>
        <w:br w:type="page"/>
      </w:r>
    </w:p>
    <w:p w14:paraId="2BC572D0" w14:textId="42FD6E1B" w:rsidR="00860471" w:rsidRDefault="005C7C25" w:rsidP="00B24563">
      <w:pPr>
        <w:pStyle w:val="ListParagraph"/>
        <w:numPr>
          <w:ilvl w:val="0"/>
          <w:numId w:val="1"/>
        </w:numPr>
        <w:spacing w:after="160" w:line="360" w:lineRule="auto"/>
      </w:pPr>
      <w:r>
        <w:lastRenderedPageBreak/>
        <w:t xml:space="preserve">(5 marks) </w:t>
      </w:r>
      <w:r w:rsidR="0065520A" w:rsidRPr="00DE4A98">
        <w:t xml:space="preserve">On your </w:t>
      </w:r>
      <w:r w:rsidR="00C13FBE">
        <w:t>v</w:t>
      </w:r>
      <w:r w:rsidR="00E86AE8">
        <w:t>m2</w:t>
      </w:r>
      <w:r w:rsidR="0065520A" w:rsidRPr="00DE4A98">
        <w:t>, install a text browser (</w:t>
      </w:r>
      <w:r w:rsidR="0065520A" w:rsidRPr="00DE4A98">
        <w:rPr>
          <w:b/>
        </w:rPr>
        <w:t>lynx</w:t>
      </w:r>
      <w:r w:rsidR="0065520A" w:rsidRPr="00DE4A98">
        <w:t xml:space="preserve">) and connect to </w:t>
      </w:r>
      <w:hyperlink r:id="rId14" w:history="1">
        <w:r w:rsidR="00860471" w:rsidRPr="0023338E">
          <w:rPr>
            <w:rStyle w:val="Hyperlink"/>
          </w:rPr>
          <w:t>http://server.yoursenecaid.ops/index.php</w:t>
        </w:r>
      </w:hyperlink>
    </w:p>
    <w:p w14:paraId="0BCEB5F4" w14:textId="2D00FF9A" w:rsidR="0065520A" w:rsidRDefault="0065520A" w:rsidP="00B24563">
      <w:pPr>
        <w:pStyle w:val="ListParagraph"/>
        <w:spacing w:after="160" w:line="360" w:lineRule="auto"/>
        <w:ind w:left="360"/>
      </w:pPr>
      <w:r w:rsidRPr="00DE4A98">
        <w:t>Make sure every time you refresh the page, you will get a new time.</w:t>
      </w:r>
    </w:p>
    <w:p w14:paraId="1DBA3C47" w14:textId="2BB5BFDA" w:rsidR="00092B45" w:rsidRDefault="00092B45" w:rsidP="00B24563">
      <w:pPr>
        <w:pStyle w:val="ListParagraph"/>
        <w:spacing w:after="160" w:line="360" w:lineRule="auto"/>
        <w:ind w:left="360"/>
      </w:pPr>
      <w:r>
        <w:t>Take a screenshot and paste it here.</w:t>
      </w:r>
    </w:p>
    <w:p w14:paraId="7E47F953" w14:textId="14B23526" w:rsidR="00AB244E" w:rsidRPr="00DE4A98" w:rsidRDefault="00AB244E" w:rsidP="00B24563">
      <w:pPr>
        <w:pStyle w:val="ListParagraph"/>
        <w:spacing w:after="160" w:line="360" w:lineRule="auto"/>
        <w:ind w:left="360"/>
      </w:pPr>
      <w:r>
        <w:rPr>
          <w:noProof/>
        </w:rPr>
        <w:drawing>
          <wp:inline distT="0" distB="0" distL="0" distR="0" wp14:anchorId="13ADB891" wp14:editId="20D1DFC6">
            <wp:extent cx="5204508" cy="4133850"/>
            <wp:effectExtent l="0" t="0" r="0" b="0"/>
            <wp:docPr id="2416659" name="Picture 1" descr="A computer screen with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6659" name="Picture 1" descr="A computer screen with a black screen&#10;&#10;Description automatically generated"/>
                    <pic:cNvPicPr/>
                  </pic:nvPicPr>
                  <pic:blipFill>
                    <a:blip r:embed="rId15"/>
                    <a:stretch>
                      <a:fillRect/>
                    </a:stretch>
                  </pic:blipFill>
                  <pic:spPr>
                    <a:xfrm>
                      <a:off x="0" y="0"/>
                      <a:ext cx="5206681" cy="4135576"/>
                    </a:xfrm>
                    <a:prstGeom prst="rect">
                      <a:avLst/>
                    </a:prstGeom>
                  </pic:spPr>
                </pic:pic>
              </a:graphicData>
            </a:graphic>
          </wp:inline>
        </w:drawing>
      </w:r>
    </w:p>
    <w:p w14:paraId="49887FBE" w14:textId="799E8A38" w:rsidR="00AE5C65" w:rsidRPr="00DE4A98" w:rsidRDefault="00AE5C65" w:rsidP="00B24563">
      <w:pPr>
        <w:spacing w:after="160" w:line="360" w:lineRule="auto"/>
        <w:rPr>
          <w:b/>
          <w:u w:val="single"/>
        </w:rPr>
      </w:pPr>
      <w:r w:rsidRPr="00DE4A98">
        <w:rPr>
          <w:b/>
          <w:u w:val="single"/>
        </w:rPr>
        <w:t xml:space="preserve">Part </w:t>
      </w:r>
      <w:r>
        <w:rPr>
          <w:b/>
          <w:u w:val="single"/>
        </w:rPr>
        <w:t>5</w:t>
      </w:r>
      <w:r w:rsidRPr="00DE4A98">
        <w:rPr>
          <w:b/>
          <w:u w:val="single"/>
        </w:rPr>
        <w:t xml:space="preserve">: Configure </w:t>
      </w:r>
      <w:r w:rsidR="00425782">
        <w:rPr>
          <w:b/>
          <w:u w:val="single"/>
        </w:rPr>
        <w:t>Webmail</w:t>
      </w:r>
      <w:r w:rsidR="00264CC5">
        <w:rPr>
          <w:b/>
          <w:u w:val="single"/>
        </w:rPr>
        <w:t xml:space="preserve"> </w:t>
      </w:r>
      <w:r w:rsidR="00E46C7A">
        <w:rPr>
          <w:b/>
          <w:u w:val="single"/>
        </w:rPr>
        <w:t>(</w:t>
      </w:r>
      <w:proofErr w:type="spellStart"/>
      <w:r w:rsidR="00E46C7A">
        <w:rPr>
          <w:b/>
          <w:u w:val="single"/>
        </w:rPr>
        <w:t>Roundcube</w:t>
      </w:r>
      <w:proofErr w:type="spellEnd"/>
      <w:r w:rsidR="00E46C7A">
        <w:rPr>
          <w:b/>
          <w:u w:val="single"/>
        </w:rPr>
        <w:t xml:space="preserve">) </w:t>
      </w:r>
      <w:r w:rsidR="00264CC5">
        <w:rPr>
          <w:b/>
          <w:u w:val="single"/>
        </w:rPr>
        <w:t>-</w:t>
      </w:r>
      <w:r w:rsidR="009F0699">
        <w:rPr>
          <w:b/>
          <w:u w:val="single"/>
        </w:rPr>
        <w:t xml:space="preserve"> </w:t>
      </w:r>
      <w:r w:rsidR="00264CC5">
        <w:rPr>
          <w:b/>
          <w:u w:val="single"/>
        </w:rPr>
        <w:t xml:space="preserve">Total 20 </w:t>
      </w:r>
      <w:proofErr w:type="gramStart"/>
      <w:r w:rsidR="00264CC5">
        <w:rPr>
          <w:b/>
          <w:u w:val="single"/>
        </w:rPr>
        <w:t>marks</w:t>
      </w:r>
      <w:proofErr w:type="gramEnd"/>
    </w:p>
    <w:p w14:paraId="4838478E" w14:textId="75F801DE" w:rsidR="00E26816" w:rsidRPr="001E1434" w:rsidRDefault="00E26816" w:rsidP="00E26816">
      <w:pPr>
        <w:pStyle w:val="ListParagraph"/>
        <w:numPr>
          <w:ilvl w:val="0"/>
          <w:numId w:val="1"/>
        </w:numPr>
        <w:spacing w:after="160" w:line="360" w:lineRule="auto"/>
      </w:pPr>
      <w:r>
        <w:t xml:space="preserve">(5 marks) </w:t>
      </w:r>
      <w:r w:rsidRPr="00DE4A98">
        <w:t xml:space="preserve">Install </w:t>
      </w:r>
      <w:proofErr w:type="spellStart"/>
      <w:r>
        <w:t>Roundcube</w:t>
      </w:r>
      <w:proofErr w:type="spellEnd"/>
      <w:r>
        <w:t xml:space="preserve"> </w:t>
      </w:r>
      <w:r w:rsidRPr="00DE4A98">
        <w:t xml:space="preserve">on </w:t>
      </w:r>
      <w:r w:rsidRPr="00C449A4">
        <w:rPr>
          <w:b/>
        </w:rPr>
        <w:t>vm1</w:t>
      </w:r>
      <w:r w:rsidR="00126C4B" w:rsidRPr="00126C4B">
        <w:rPr>
          <w:bCs/>
        </w:rPr>
        <w:t>, with the provided link</w:t>
      </w:r>
      <w:r w:rsidR="00126C4B">
        <w:rPr>
          <w:bCs/>
        </w:rPr>
        <w:t>.</w:t>
      </w:r>
    </w:p>
    <w:p w14:paraId="492B9E1F" w14:textId="2A37EC4B" w:rsidR="001E1434" w:rsidRPr="001E1434" w:rsidRDefault="001E1434" w:rsidP="001E1434">
      <w:pPr>
        <w:spacing w:after="160" w:line="360" w:lineRule="auto"/>
        <w:rPr>
          <w:sz w:val="20"/>
          <w:szCs w:val="20"/>
        </w:rPr>
      </w:pPr>
      <w:r w:rsidRPr="001E1434">
        <w:rPr>
          <w:rFonts w:cstheme="minorHAnsi"/>
          <w:color w:val="00B0F0"/>
          <w:sz w:val="20"/>
        </w:rPr>
        <w:t>https://github.com/roundcube/roundcubemail/releases/download/1.4.10/</w:t>
      </w:r>
      <w:bookmarkStart w:id="5" w:name="_Hlk99029229"/>
      <w:r w:rsidRPr="001E1434">
        <w:rPr>
          <w:rFonts w:cstheme="minorHAnsi"/>
          <w:color w:val="00B0F0"/>
          <w:sz w:val="20"/>
        </w:rPr>
        <w:t>roundcubemail-1.4.10-complete.tar.gz</w:t>
      </w:r>
      <w:bookmarkEnd w:id="5"/>
    </w:p>
    <w:p w14:paraId="417F7DB5" w14:textId="71E0A8F0" w:rsidR="00E26816" w:rsidRPr="00AE5C65" w:rsidRDefault="00E26816" w:rsidP="00E26816">
      <w:pPr>
        <w:pStyle w:val="ListParagraph"/>
        <w:numPr>
          <w:ilvl w:val="0"/>
          <w:numId w:val="1"/>
        </w:numPr>
        <w:spacing w:after="160" w:line="360" w:lineRule="auto"/>
      </w:pPr>
      <w:r>
        <w:t xml:space="preserve">(5 marks) </w:t>
      </w:r>
      <w:r w:rsidR="00B55541">
        <w:t>C</w:t>
      </w:r>
      <w:r w:rsidRPr="00DE4A98">
        <w:t xml:space="preserve">onfigure </w:t>
      </w:r>
      <w:proofErr w:type="spellStart"/>
      <w:r>
        <w:t>Roundcube</w:t>
      </w:r>
      <w:proofErr w:type="spellEnd"/>
      <w:r>
        <w:t xml:space="preserve"> </w:t>
      </w:r>
      <w:r w:rsidRPr="00DE4A98">
        <w:t xml:space="preserve">on </w:t>
      </w:r>
      <w:proofErr w:type="gramStart"/>
      <w:r w:rsidRPr="00C449A4">
        <w:rPr>
          <w:b/>
        </w:rPr>
        <w:t>vm1</w:t>
      </w:r>
      <w:proofErr w:type="gramEnd"/>
    </w:p>
    <w:p w14:paraId="284909E4" w14:textId="18D91A57" w:rsidR="00AE5C65" w:rsidRDefault="00346DD7" w:rsidP="00B24563">
      <w:pPr>
        <w:pStyle w:val="ListParagraph"/>
        <w:numPr>
          <w:ilvl w:val="0"/>
          <w:numId w:val="1"/>
        </w:numPr>
        <w:spacing w:after="160" w:line="360" w:lineRule="auto"/>
      </w:pPr>
      <w:r>
        <w:t xml:space="preserve">(5 marks) Create </w:t>
      </w:r>
      <w:r w:rsidR="00E74A44">
        <w:t>a new user</w:t>
      </w:r>
      <w:r w:rsidR="00BF16A5">
        <w:t xml:space="preserve"> as your </w:t>
      </w:r>
      <w:proofErr w:type="spellStart"/>
      <w:r w:rsidR="00BF16A5">
        <w:t>firstname</w:t>
      </w:r>
      <w:proofErr w:type="spellEnd"/>
      <w:r w:rsidR="00E74A44">
        <w:t xml:space="preserve"> on</w:t>
      </w:r>
      <w:r w:rsidR="00B24563">
        <w:t xml:space="preserve"> </w:t>
      </w:r>
      <w:proofErr w:type="gramStart"/>
      <w:r w:rsidR="00B24563" w:rsidRPr="001E1434">
        <w:rPr>
          <w:b/>
          <w:bCs/>
        </w:rPr>
        <w:t>vm1</w:t>
      </w:r>
      <w:proofErr w:type="gramEnd"/>
    </w:p>
    <w:p w14:paraId="4A2D63CC" w14:textId="44CF618E" w:rsidR="00346DD7" w:rsidRDefault="00346DD7" w:rsidP="00B24563">
      <w:pPr>
        <w:pStyle w:val="ListParagraph"/>
        <w:numPr>
          <w:ilvl w:val="0"/>
          <w:numId w:val="1"/>
        </w:numPr>
        <w:spacing w:after="160" w:line="360" w:lineRule="auto"/>
      </w:pPr>
      <w:r>
        <w:t xml:space="preserve">(5 marks) </w:t>
      </w:r>
      <w:r w:rsidR="00EE0B9C">
        <w:t>send an email from the new</w:t>
      </w:r>
      <w:r w:rsidR="00BF16A5">
        <w:t>ly created user to user ops345@</w:t>
      </w:r>
      <w:r w:rsidR="006424CE" w:rsidRPr="006424CE">
        <w:rPr>
          <w:highlight w:val="green"/>
        </w:rPr>
        <w:t>yoursenecaid</w:t>
      </w:r>
      <w:r w:rsidR="006424CE" w:rsidRPr="006424CE">
        <w:t>.ops</w:t>
      </w:r>
    </w:p>
    <w:p w14:paraId="7A5C1F90" w14:textId="1AA64D10" w:rsidR="0091038C" w:rsidRPr="00FC7FC3" w:rsidRDefault="003E082B" w:rsidP="00B24563">
      <w:pPr>
        <w:spacing w:line="360" w:lineRule="auto"/>
        <w:rPr>
          <w:color w:val="FF0000"/>
          <w:sz w:val="32"/>
        </w:rPr>
      </w:pPr>
      <w:r>
        <w:rPr>
          <w:color w:val="FF0000"/>
          <w:sz w:val="32"/>
        </w:rPr>
        <w:t>M</w:t>
      </w:r>
      <w:r w:rsidR="0091038C" w:rsidRPr="00FC7FC3">
        <w:rPr>
          <w:color w:val="FF0000"/>
          <w:sz w:val="32"/>
        </w:rPr>
        <w:t xml:space="preserve">ake sure you have filled in your </w:t>
      </w:r>
      <w:r w:rsidR="0091038C" w:rsidRPr="00FC7FC3">
        <w:rPr>
          <w:color w:val="FF0000"/>
          <w:sz w:val="32"/>
          <w:highlight w:val="yellow"/>
        </w:rPr>
        <w:t>new VM password</w:t>
      </w:r>
      <w:r w:rsidR="0091038C" w:rsidRPr="00FC7FC3">
        <w:rPr>
          <w:color w:val="FF0000"/>
          <w:sz w:val="32"/>
        </w:rPr>
        <w:t xml:space="preserve"> in this document.</w:t>
      </w:r>
    </w:p>
    <w:p w14:paraId="3B33C409" w14:textId="33ABC14A" w:rsidR="0091038C" w:rsidRPr="00FC7FC3" w:rsidRDefault="0091038C" w:rsidP="00B24563">
      <w:pPr>
        <w:spacing w:line="360" w:lineRule="auto"/>
        <w:rPr>
          <w:color w:val="FF0000"/>
          <w:sz w:val="32"/>
        </w:rPr>
      </w:pPr>
      <w:r w:rsidRPr="00FC7FC3">
        <w:rPr>
          <w:color w:val="FF0000"/>
          <w:sz w:val="32"/>
        </w:rPr>
        <w:t>Save this document as “</w:t>
      </w:r>
      <w:r w:rsidR="00C13FBE">
        <w:rPr>
          <w:color w:val="FF0000"/>
          <w:sz w:val="32"/>
        </w:rPr>
        <w:t>OPS345</w:t>
      </w:r>
      <w:r w:rsidRPr="00FC7FC3">
        <w:rPr>
          <w:color w:val="FF0000"/>
          <w:sz w:val="32"/>
        </w:rPr>
        <w:t>_22</w:t>
      </w:r>
      <w:r w:rsidR="00BF5574">
        <w:rPr>
          <w:color w:val="FF0000"/>
          <w:sz w:val="32"/>
        </w:rPr>
        <w:t>3</w:t>
      </w:r>
      <w:r w:rsidR="00721BF8">
        <w:rPr>
          <w:color w:val="FF0000"/>
          <w:sz w:val="32"/>
        </w:rPr>
        <w:t>4</w:t>
      </w:r>
      <w:r w:rsidRPr="00FC7FC3">
        <w:rPr>
          <w:color w:val="FF0000"/>
          <w:sz w:val="32"/>
        </w:rPr>
        <w:t>_</w:t>
      </w:r>
      <w:r w:rsidR="00414A64" w:rsidRPr="00FC7FC3">
        <w:rPr>
          <w:color w:val="FF0000"/>
          <w:sz w:val="32"/>
        </w:rPr>
        <w:t>Final Exam</w:t>
      </w:r>
      <w:r w:rsidRPr="00FC7FC3">
        <w:rPr>
          <w:color w:val="FF0000"/>
          <w:sz w:val="32"/>
        </w:rPr>
        <w:t>_</w:t>
      </w:r>
      <w:r w:rsidRPr="00F13C62">
        <w:rPr>
          <w:color w:val="FF0000"/>
          <w:sz w:val="32"/>
          <w:highlight w:val="green"/>
        </w:rPr>
        <w:t>NameInitial</w:t>
      </w:r>
      <w:r w:rsidRPr="00FC7FC3">
        <w:rPr>
          <w:color w:val="FF0000"/>
          <w:sz w:val="32"/>
        </w:rPr>
        <w:t>.docx”.</w:t>
      </w:r>
    </w:p>
    <w:p w14:paraId="1DA90786" w14:textId="784BFA25" w:rsidR="00CF1D76" w:rsidRPr="00DE4A98" w:rsidRDefault="0091038C" w:rsidP="00B24563">
      <w:pPr>
        <w:spacing w:line="360" w:lineRule="auto"/>
        <w:rPr>
          <w:rFonts w:ascii="Arial" w:hAnsi="Arial" w:cs="Arial"/>
          <w:bCs/>
        </w:rPr>
      </w:pPr>
      <w:r w:rsidRPr="00FC7FC3">
        <w:rPr>
          <w:color w:val="FF0000"/>
          <w:sz w:val="32"/>
        </w:rPr>
        <w:t>Upload to Blackboard \ My</w:t>
      </w:r>
      <w:r w:rsidR="00133C54">
        <w:rPr>
          <w:color w:val="FF0000"/>
          <w:sz w:val="32"/>
        </w:rPr>
        <w:t xml:space="preserve"> Homework</w:t>
      </w:r>
      <w:r w:rsidRPr="00FC7FC3">
        <w:rPr>
          <w:color w:val="FF0000"/>
          <w:sz w:val="32"/>
        </w:rPr>
        <w:t xml:space="preserve"> \ </w:t>
      </w:r>
      <w:r w:rsidR="00414A64" w:rsidRPr="00FC7FC3">
        <w:rPr>
          <w:color w:val="FF0000"/>
          <w:sz w:val="32"/>
        </w:rPr>
        <w:t>Final Exam</w:t>
      </w:r>
    </w:p>
    <w:sectPr w:rsidR="00CF1D76" w:rsidRPr="00DE4A98" w:rsidSect="002A3BCE">
      <w:footerReference w:type="even" r:id="rId16"/>
      <w:footerReference w:type="default" r:id="rId17"/>
      <w:pgSz w:w="12240" w:h="15840"/>
      <w:pgMar w:top="1170" w:right="1440" w:bottom="810" w:left="1530" w:header="720" w:footer="4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A4430" w14:textId="77777777" w:rsidR="006933A8" w:rsidRDefault="006933A8">
      <w:r>
        <w:separator/>
      </w:r>
    </w:p>
  </w:endnote>
  <w:endnote w:type="continuationSeparator" w:id="0">
    <w:p w14:paraId="16D8CDF4" w14:textId="77777777" w:rsidR="006933A8" w:rsidRDefault="006933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DD1D8" w14:textId="77777777" w:rsidR="00B575FA" w:rsidRDefault="00B575FA" w:rsidP="00EF73F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E81B44" w14:textId="77777777" w:rsidR="00B575FA" w:rsidRDefault="00B575FA" w:rsidP="0087491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ABD8D" w14:textId="32716592" w:rsidR="00B575FA" w:rsidRDefault="00B575FA" w:rsidP="00EF73F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D3B02">
      <w:rPr>
        <w:rStyle w:val="PageNumber"/>
        <w:noProof/>
      </w:rPr>
      <w:t>6</w:t>
    </w:r>
    <w:r>
      <w:rPr>
        <w:rStyle w:val="PageNumber"/>
      </w:rPr>
      <w:fldChar w:fldCharType="end"/>
    </w:r>
  </w:p>
  <w:p w14:paraId="4606B2F9" w14:textId="77777777" w:rsidR="00B575FA" w:rsidRDefault="00B575FA" w:rsidP="0087491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C8382" w14:textId="77777777" w:rsidR="006933A8" w:rsidRDefault="006933A8">
      <w:r>
        <w:separator/>
      </w:r>
    </w:p>
  </w:footnote>
  <w:footnote w:type="continuationSeparator" w:id="0">
    <w:p w14:paraId="7CBBC91B" w14:textId="77777777" w:rsidR="006933A8" w:rsidRDefault="006933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20EFD"/>
    <w:multiLevelType w:val="hybridMultilevel"/>
    <w:tmpl w:val="0150BB5C"/>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61D44CDF"/>
    <w:multiLevelType w:val="hybridMultilevel"/>
    <w:tmpl w:val="BA68E1EE"/>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num w:numId="1" w16cid:durableId="148912662">
    <w:abstractNumId w:val="0"/>
  </w:num>
  <w:num w:numId="2" w16cid:durableId="44782012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szQ0MTEwNjc0M7VU0lEKTi0uzszPAykwrAUApWsJ/CwAAAA="/>
  </w:docVars>
  <w:rsids>
    <w:rsidRoot w:val="003B6C1F"/>
    <w:rsid w:val="000105AD"/>
    <w:rsid w:val="00014E6C"/>
    <w:rsid w:val="00033F8F"/>
    <w:rsid w:val="00040E54"/>
    <w:rsid w:val="00051A9E"/>
    <w:rsid w:val="000552FA"/>
    <w:rsid w:val="00067BF8"/>
    <w:rsid w:val="00071132"/>
    <w:rsid w:val="00071FA3"/>
    <w:rsid w:val="00077D87"/>
    <w:rsid w:val="000848A8"/>
    <w:rsid w:val="00092B45"/>
    <w:rsid w:val="000A3D4A"/>
    <w:rsid w:val="000A7B3E"/>
    <w:rsid w:val="000C275C"/>
    <w:rsid w:val="000D74E8"/>
    <w:rsid w:val="000E09A3"/>
    <w:rsid w:val="000E2ECE"/>
    <w:rsid w:val="000E31B4"/>
    <w:rsid w:val="000E718C"/>
    <w:rsid w:val="000F1614"/>
    <w:rsid w:val="000F262A"/>
    <w:rsid w:val="000F7C66"/>
    <w:rsid w:val="000F7E7D"/>
    <w:rsid w:val="00112E56"/>
    <w:rsid w:val="001267FC"/>
    <w:rsid w:val="00126C4B"/>
    <w:rsid w:val="00133C54"/>
    <w:rsid w:val="00143721"/>
    <w:rsid w:val="00144107"/>
    <w:rsid w:val="00144B69"/>
    <w:rsid w:val="00146EB6"/>
    <w:rsid w:val="001628C6"/>
    <w:rsid w:val="00163C0E"/>
    <w:rsid w:val="001821FF"/>
    <w:rsid w:val="001836D4"/>
    <w:rsid w:val="001861C7"/>
    <w:rsid w:val="00187387"/>
    <w:rsid w:val="001A1CE8"/>
    <w:rsid w:val="001A5D95"/>
    <w:rsid w:val="001A5EAF"/>
    <w:rsid w:val="001B276B"/>
    <w:rsid w:val="001B4B84"/>
    <w:rsid w:val="001B5899"/>
    <w:rsid w:val="001C27BC"/>
    <w:rsid w:val="001D2629"/>
    <w:rsid w:val="001D67D5"/>
    <w:rsid w:val="001D6BB5"/>
    <w:rsid w:val="001D6F61"/>
    <w:rsid w:val="001E1434"/>
    <w:rsid w:val="001E2BED"/>
    <w:rsid w:val="001E3C2D"/>
    <w:rsid w:val="001E68E4"/>
    <w:rsid w:val="001E7030"/>
    <w:rsid w:val="001F7858"/>
    <w:rsid w:val="002048CE"/>
    <w:rsid w:val="0021167D"/>
    <w:rsid w:val="002116BB"/>
    <w:rsid w:val="00214AA7"/>
    <w:rsid w:val="00221180"/>
    <w:rsid w:val="00231A0C"/>
    <w:rsid w:val="00244746"/>
    <w:rsid w:val="00251829"/>
    <w:rsid w:val="00255013"/>
    <w:rsid w:val="002565BF"/>
    <w:rsid w:val="00264CC5"/>
    <w:rsid w:val="00270163"/>
    <w:rsid w:val="002705F4"/>
    <w:rsid w:val="002714F1"/>
    <w:rsid w:val="002749D5"/>
    <w:rsid w:val="002750B3"/>
    <w:rsid w:val="002771BF"/>
    <w:rsid w:val="00281487"/>
    <w:rsid w:val="00286045"/>
    <w:rsid w:val="002A36CB"/>
    <w:rsid w:val="002A370B"/>
    <w:rsid w:val="002A3BCE"/>
    <w:rsid w:val="002A3CFC"/>
    <w:rsid w:val="002A5993"/>
    <w:rsid w:val="002B4216"/>
    <w:rsid w:val="002B596D"/>
    <w:rsid w:val="002B70CA"/>
    <w:rsid w:val="002C13C9"/>
    <w:rsid w:val="002C376E"/>
    <w:rsid w:val="002C61FF"/>
    <w:rsid w:val="002D16B5"/>
    <w:rsid w:val="002D29C0"/>
    <w:rsid w:val="002D4251"/>
    <w:rsid w:val="002D6267"/>
    <w:rsid w:val="002E18F4"/>
    <w:rsid w:val="002E1DBD"/>
    <w:rsid w:val="002E5572"/>
    <w:rsid w:val="002F336D"/>
    <w:rsid w:val="0030676D"/>
    <w:rsid w:val="00310873"/>
    <w:rsid w:val="0031165A"/>
    <w:rsid w:val="0031466A"/>
    <w:rsid w:val="003169BA"/>
    <w:rsid w:val="00321354"/>
    <w:rsid w:val="003274AE"/>
    <w:rsid w:val="00327826"/>
    <w:rsid w:val="00333028"/>
    <w:rsid w:val="0034373D"/>
    <w:rsid w:val="00345E71"/>
    <w:rsid w:val="00346DD7"/>
    <w:rsid w:val="00350205"/>
    <w:rsid w:val="00351F39"/>
    <w:rsid w:val="00353E9B"/>
    <w:rsid w:val="00382F9E"/>
    <w:rsid w:val="00391DD9"/>
    <w:rsid w:val="0039389D"/>
    <w:rsid w:val="00393F12"/>
    <w:rsid w:val="003A0B80"/>
    <w:rsid w:val="003A5F8C"/>
    <w:rsid w:val="003B6C1F"/>
    <w:rsid w:val="003C72DD"/>
    <w:rsid w:val="003D3E56"/>
    <w:rsid w:val="003D451D"/>
    <w:rsid w:val="003E082B"/>
    <w:rsid w:val="003E4C51"/>
    <w:rsid w:val="003F0E04"/>
    <w:rsid w:val="003F31EE"/>
    <w:rsid w:val="003F4F93"/>
    <w:rsid w:val="00400FF8"/>
    <w:rsid w:val="00414A64"/>
    <w:rsid w:val="00417D1C"/>
    <w:rsid w:val="00424170"/>
    <w:rsid w:val="00425782"/>
    <w:rsid w:val="00434B5E"/>
    <w:rsid w:val="00441240"/>
    <w:rsid w:val="00445114"/>
    <w:rsid w:val="00451AD6"/>
    <w:rsid w:val="0045545D"/>
    <w:rsid w:val="00456EB0"/>
    <w:rsid w:val="00461F94"/>
    <w:rsid w:val="00462155"/>
    <w:rsid w:val="00467614"/>
    <w:rsid w:val="00470D93"/>
    <w:rsid w:val="00472436"/>
    <w:rsid w:val="0047746F"/>
    <w:rsid w:val="00483E48"/>
    <w:rsid w:val="00494F67"/>
    <w:rsid w:val="00497DF6"/>
    <w:rsid w:val="004A6061"/>
    <w:rsid w:val="004B0686"/>
    <w:rsid w:val="004B1899"/>
    <w:rsid w:val="004C0006"/>
    <w:rsid w:val="004C1793"/>
    <w:rsid w:val="004C2447"/>
    <w:rsid w:val="004D5449"/>
    <w:rsid w:val="004E4112"/>
    <w:rsid w:val="004F01F1"/>
    <w:rsid w:val="004F4877"/>
    <w:rsid w:val="004F7724"/>
    <w:rsid w:val="00505A65"/>
    <w:rsid w:val="0051062B"/>
    <w:rsid w:val="00515FC5"/>
    <w:rsid w:val="00517039"/>
    <w:rsid w:val="00520DB6"/>
    <w:rsid w:val="0054049C"/>
    <w:rsid w:val="005451FE"/>
    <w:rsid w:val="00556C7F"/>
    <w:rsid w:val="00556CC7"/>
    <w:rsid w:val="00563D7A"/>
    <w:rsid w:val="00564D5C"/>
    <w:rsid w:val="005702A8"/>
    <w:rsid w:val="00571EB7"/>
    <w:rsid w:val="005744A3"/>
    <w:rsid w:val="0059354B"/>
    <w:rsid w:val="005949CE"/>
    <w:rsid w:val="00596BA8"/>
    <w:rsid w:val="005A0A3A"/>
    <w:rsid w:val="005A1B12"/>
    <w:rsid w:val="005A2530"/>
    <w:rsid w:val="005B0AD7"/>
    <w:rsid w:val="005B1FC1"/>
    <w:rsid w:val="005B2070"/>
    <w:rsid w:val="005B6B53"/>
    <w:rsid w:val="005C0345"/>
    <w:rsid w:val="005C4318"/>
    <w:rsid w:val="005C7C25"/>
    <w:rsid w:val="005D3B02"/>
    <w:rsid w:val="005D7CAE"/>
    <w:rsid w:val="005E3DA2"/>
    <w:rsid w:val="005F068E"/>
    <w:rsid w:val="005F57B7"/>
    <w:rsid w:val="0060657C"/>
    <w:rsid w:val="00607A55"/>
    <w:rsid w:val="006208AB"/>
    <w:rsid w:val="006213A9"/>
    <w:rsid w:val="006270BD"/>
    <w:rsid w:val="006331D8"/>
    <w:rsid w:val="00636912"/>
    <w:rsid w:val="006424CE"/>
    <w:rsid w:val="00644F57"/>
    <w:rsid w:val="006469FC"/>
    <w:rsid w:val="0065185D"/>
    <w:rsid w:val="0065520A"/>
    <w:rsid w:val="006557E4"/>
    <w:rsid w:val="00660E79"/>
    <w:rsid w:val="006649B8"/>
    <w:rsid w:val="006807C2"/>
    <w:rsid w:val="0068705C"/>
    <w:rsid w:val="006933A8"/>
    <w:rsid w:val="006A3FCB"/>
    <w:rsid w:val="006A7E71"/>
    <w:rsid w:val="006B5705"/>
    <w:rsid w:val="006B7AD6"/>
    <w:rsid w:val="006C492F"/>
    <w:rsid w:val="006C7435"/>
    <w:rsid w:val="006D74F6"/>
    <w:rsid w:val="006E5135"/>
    <w:rsid w:val="00712F2F"/>
    <w:rsid w:val="007156E4"/>
    <w:rsid w:val="0071655D"/>
    <w:rsid w:val="00721BF8"/>
    <w:rsid w:val="00722AF8"/>
    <w:rsid w:val="0073332F"/>
    <w:rsid w:val="00734C47"/>
    <w:rsid w:val="007368A5"/>
    <w:rsid w:val="00736F85"/>
    <w:rsid w:val="007458AD"/>
    <w:rsid w:val="00745CA0"/>
    <w:rsid w:val="00745E68"/>
    <w:rsid w:val="00751EF7"/>
    <w:rsid w:val="00756B9F"/>
    <w:rsid w:val="00762C40"/>
    <w:rsid w:val="00774A72"/>
    <w:rsid w:val="00781009"/>
    <w:rsid w:val="007B02F3"/>
    <w:rsid w:val="007B0F6F"/>
    <w:rsid w:val="007B57CB"/>
    <w:rsid w:val="007B7EE9"/>
    <w:rsid w:val="007C47EE"/>
    <w:rsid w:val="007C5822"/>
    <w:rsid w:val="007D23BF"/>
    <w:rsid w:val="007E03D6"/>
    <w:rsid w:val="007F0B08"/>
    <w:rsid w:val="007F4446"/>
    <w:rsid w:val="007F7B2A"/>
    <w:rsid w:val="007F7EAC"/>
    <w:rsid w:val="00810462"/>
    <w:rsid w:val="00810823"/>
    <w:rsid w:val="008150BF"/>
    <w:rsid w:val="00816042"/>
    <w:rsid w:val="008202C0"/>
    <w:rsid w:val="0082077C"/>
    <w:rsid w:val="0082227D"/>
    <w:rsid w:val="00826189"/>
    <w:rsid w:val="008262E1"/>
    <w:rsid w:val="00842052"/>
    <w:rsid w:val="008573C2"/>
    <w:rsid w:val="00860471"/>
    <w:rsid w:val="0086083B"/>
    <w:rsid w:val="00863788"/>
    <w:rsid w:val="0086511C"/>
    <w:rsid w:val="008651FB"/>
    <w:rsid w:val="008660CF"/>
    <w:rsid w:val="0086720C"/>
    <w:rsid w:val="00874918"/>
    <w:rsid w:val="00885A1D"/>
    <w:rsid w:val="008927CB"/>
    <w:rsid w:val="00897A48"/>
    <w:rsid w:val="008A6276"/>
    <w:rsid w:val="008A6775"/>
    <w:rsid w:val="008A72E1"/>
    <w:rsid w:val="008B69C7"/>
    <w:rsid w:val="008B7A71"/>
    <w:rsid w:val="008C097D"/>
    <w:rsid w:val="008C2A55"/>
    <w:rsid w:val="008D1584"/>
    <w:rsid w:val="008D4420"/>
    <w:rsid w:val="008F199B"/>
    <w:rsid w:val="008F59CF"/>
    <w:rsid w:val="0091038C"/>
    <w:rsid w:val="00917455"/>
    <w:rsid w:val="009253A9"/>
    <w:rsid w:val="00927792"/>
    <w:rsid w:val="009278B9"/>
    <w:rsid w:val="00932EE1"/>
    <w:rsid w:val="00936F83"/>
    <w:rsid w:val="00943CA6"/>
    <w:rsid w:val="009451B3"/>
    <w:rsid w:val="00945FA2"/>
    <w:rsid w:val="0094675C"/>
    <w:rsid w:val="00952056"/>
    <w:rsid w:val="009542A9"/>
    <w:rsid w:val="00963862"/>
    <w:rsid w:val="009649D7"/>
    <w:rsid w:val="00966ED5"/>
    <w:rsid w:val="009703D2"/>
    <w:rsid w:val="00971C75"/>
    <w:rsid w:val="0098633A"/>
    <w:rsid w:val="00990659"/>
    <w:rsid w:val="009938B7"/>
    <w:rsid w:val="009B0C0A"/>
    <w:rsid w:val="009B3E10"/>
    <w:rsid w:val="009B7649"/>
    <w:rsid w:val="009C0C5C"/>
    <w:rsid w:val="009D2DFF"/>
    <w:rsid w:val="009D3D17"/>
    <w:rsid w:val="009D72BB"/>
    <w:rsid w:val="009E0681"/>
    <w:rsid w:val="009E33E3"/>
    <w:rsid w:val="009E461E"/>
    <w:rsid w:val="009E6146"/>
    <w:rsid w:val="009F0699"/>
    <w:rsid w:val="009F105B"/>
    <w:rsid w:val="009F43C9"/>
    <w:rsid w:val="00A0427D"/>
    <w:rsid w:val="00A04BA9"/>
    <w:rsid w:val="00A0603E"/>
    <w:rsid w:val="00A13708"/>
    <w:rsid w:val="00A2402C"/>
    <w:rsid w:val="00A242E7"/>
    <w:rsid w:val="00A30FCC"/>
    <w:rsid w:val="00A31DE8"/>
    <w:rsid w:val="00A32C07"/>
    <w:rsid w:val="00A342A3"/>
    <w:rsid w:val="00A3736F"/>
    <w:rsid w:val="00A429A2"/>
    <w:rsid w:val="00A4553E"/>
    <w:rsid w:val="00A46BBE"/>
    <w:rsid w:val="00A47EF8"/>
    <w:rsid w:val="00A5644B"/>
    <w:rsid w:val="00A6472C"/>
    <w:rsid w:val="00A752AF"/>
    <w:rsid w:val="00A77219"/>
    <w:rsid w:val="00A8220D"/>
    <w:rsid w:val="00A84992"/>
    <w:rsid w:val="00A87EC1"/>
    <w:rsid w:val="00AA5C66"/>
    <w:rsid w:val="00AA6335"/>
    <w:rsid w:val="00AB1A92"/>
    <w:rsid w:val="00AB244E"/>
    <w:rsid w:val="00AB3C07"/>
    <w:rsid w:val="00AB3EB8"/>
    <w:rsid w:val="00AC0F6F"/>
    <w:rsid w:val="00AC7D5E"/>
    <w:rsid w:val="00AE5C65"/>
    <w:rsid w:val="00AF1552"/>
    <w:rsid w:val="00AF6CF8"/>
    <w:rsid w:val="00B07115"/>
    <w:rsid w:val="00B24563"/>
    <w:rsid w:val="00B315DE"/>
    <w:rsid w:val="00B319C2"/>
    <w:rsid w:val="00B35629"/>
    <w:rsid w:val="00B359ED"/>
    <w:rsid w:val="00B36F11"/>
    <w:rsid w:val="00B44A95"/>
    <w:rsid w:val="00B51C0D"/>
    <w:rsid w:val="00B5250B"/>
    <w:rsid w:val="00B55541"/>
    <w:rsid w:val="00B575FA"/>
    <w:rsid w:val="00B72ED1"/>
    <w:rsid w:val="00B746EE"/>
    <w:rsid w:val="00B841E6"/>
    <w:rsid w:val="00B967EC"/>
    <w:rsid w:val="00BA0138"/>
    <w:rsid w:val="00BA5AFE"/>
    <w:rsid w:val="00BD07D3"/>
    <w:rsid w:val="00BD77C5"/>
    <w:rsid w:val="00BD7FF8"/>
    <w:rsid w:val="00BE2EA6"/>
    <w:rsid w:val="00BE5580"/>
    <w:rsid w:val="00BF16A5"/>
    <w:rsid w:val="00BF5574"/>
    <w:rsid w:val="00BF6BF8"/>
    <w:rsid w:val="00C00E0D"/>
    <w:rsid w:val="00C01EA9"/>
    <w:rsid w:val="00C027D0"/>
    <w:rsid w:val="00C05FCB"/>
    <w:rsid w:val="00C06CD9"/>
    <w:rsid w:val="00C1116E"/>
    <w:rsid w:val="00C13FBE"/>
    <w:rsid w:val="00C15F87"/>
    <w:rsid w:val="00C2471C"/>
    <w:rsid w:val="00C25164"/>
    <w:rsid w:val="00C274D4"/>
    <w:rsid w:val="00C34494"/>
    <w:rsid w:val="00C43702"/>
    <w:rsid w:val="00C449A4"/>
    <w:rsid w:val="00C53334"/>
    <w:rsid w:val="00C56355"/>
    <w:rsid w:val="00C568FF"/>
    <w:rsid w:val="00C66AA5"/>
    <w:rsid w:val="00C71CDE"/>
    <w:rsid w:val="00C74664"/>
    <w:rsid w:val="00C76786"/>
    <w:rsid w:val="00C8652D"/>
    <w:rsid w:val="00C9392D"/>
    <w:rsid w:val="00CA24C3"/>
    <w:rsid w:val="00CB4813"/>
    <w:rsid w:val="00CC0FE0"/>
    <w:rsid w:val="00CC1AC9"/>
    <w:rsid w:val="00CE60CC"/>
    <w:rsid w:val="00CF1D76"/>
    <w:rsid w:val="00CF3404"/>
    <w:rsid w:val="00CF3DB4"/>
    <w:rsid w:val="00CF529B"/>
    <w:rsid w:val="00D01C1D"/>
    <w:rsid w:val="00D05D14"/>
    <w:rsid w:val="00D06003"/>
    <w:rsid w:val="00D070BE"/>
    <w:rsid w:val="00D075FE"/>
    <w:rsid w:val="00D10DB1"/>
    <w:rsid w:val="00D177F6"/>
    <w:rsid w:val="00D17A74"/>
    <w:rsid w:val="00D26D0C"/>
    <w:rsid w:val="00D31C53"/>
    <w:rsid w:val="00D3200A"/>
    <w:rsid w:val="00D37EF6"/>
    <w:rsid w:val="00D53A45"/>
    <w:rsid w:val="00D55E85"/>
    <w:rsid w:val="00D56CA4"/>
    <w:rsid w:val="00D577EB"/>
    <w:rsid w:val="00D57F97"/>
    <w:rsid w:val="00D72845"/>
    <w:rsid w:val="00D73CAC"/>
    <w:rsid w:val="00D751E6"/>
    <w:rsid w:val="00D75281"/>
    <w:rsid w:val="00D92567"/>
    <w:rsid w:val="00D963E6"/>
    <w:rsid w:val="00DA2289"/>
    <w:rsid w:val="00DA3AD7"/>
    <w:rsid w:val="00DA76AC"/>
    <w:rsid w:val="00DC0134"/>
    <w:rsid w:val="00DC0766"/>
    <w:rsid w:val="00DC22A0"/>
    <w:rsid w:val="00DE1693"/>
    <w:rsid w:val="00DE257B"/>
    <w:rsid w:val="00DE4A98"/>
    <w:rsid w:val="00DE50A4"/>
    <w:rsid w:val="00DF64CE"/>
    <w:rsid w:val="00E012AC"/>
    <w:rsid w:val="00E02881"/>
    <w:rsid w:val="00E163C5"/>
    <w:rsid w:val="00E16434"/>
    <w:rsid w:val="00E165F1"/>
    <w:rsid w:val="00E216AA"/>
    <w:rsid w:val="00E21AF8"/>
    <w:rsid w:val="00E21F44"/>
    <w:rsid w:val="00E26816"/>
    <w:rsid w:val="00E338E0"/>
    <w:rsid w:val="00E45657"/>
    <w:rsid w:val="00E45B4D"/>
    <w:rsid w:val="00E46C7A"/>
    <w:rsid w:val="00E473B6"/>
    <w:rsid w:val="00E519D4"/>
    <w:rsid w:val="00E57A9F"/>
    <w:rsid w:val="00E57BBC"/>
    <w:rsid w:val="00E64746"/>
    <w:rsid w:val="00E6610A"/>
    <w:rsid w:val="00E71894"/>
    <w:rsid w:val="00E73BCD"/>
    <w:rsid w:val="00E74A44"/>
    <w:rsid w:val="00E86AE8"/>
    <w:rsid w:val="00E87FFB"/>
    <w:rsid w:val="00E95F1F"/>
    <w:rsid w:val="00E964CF"/>
    <w:rsid w:val="00E96FB5"/>
    <w:rsid w:val="00EB3157"/>
    <w:rsid w:val="00EC0AA0"/>
    <w:rsid w:val="00EC53AC"/>
    <w:rsid w:val="00EC66EB"/>
    <w:rsid w:val="00ED1959"/>
    <w:rsid w:val="00ED2C5E"/>
    <w:rsid w:val="00ED4AEF"/>
    <w:rsid w:val="00ED7470"/>
    <w:rsid w:val="00EE0B9C"/>
    <w:rsid w:val="00EE3B05"/>
    <w:rsid w:val="00EF0F8C"/>
    <w:rsid w:val="00EF6225"/>
    <w:rsid w:val="00EF73F2"/>
    <w:rsid w:val="00F04BC8"/>
    <w:rsid w:val="00F05568"/>
    <w:rsid w:val="00F05D06"/>
    <w:rsid w:val="00F10B25"/>
    <w:rsid w:val="00F11DD7"/>
    <w:rsid w:val="00F13C62"/>
    <w:rsid w:val="00F16401"/>
    <w:rsid w:val="00F44E1F"/>
    <w:rsid w:val="00F47AB8"/>
    <w:rsid w:val="00F51787"/>
    <w:rsid w:val="00F540D3"/>
    <w:rsid w:val="00F5465D"/>
    <w:rsid w:val="00F727C3"/>
    <w:rsid w:val="00F75319"/>
    <w:rsid w:val="00F80978"/>
    <w:rsid w:val="00F825AC"/>
    <w:rsid w:val="00F850FF"/>
    <w:rsid w:val="00F97C76"/>
    <w:rsid w:val="00FA2AD8"/>
    <w:rsid w:val="00FB5E1B"/>
    <w:rsid w:val="00FC46CA"/>
    <w:rsid w:val="00FC7FC3"/>
    <w:rsid w:val="00FF2060"/>
    <w:rsid w:val="00FF45E3"/>
    <w:rsid w:val="00FF69E1"/>
    <w:rsid w:val="00FF74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62BA99"/>
  <w15:chartTrackingRefBased/>
  <w15:docId w15:val="{44C11FF6-CD85-47AF-BF2A-789B87CB5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Hyperlink" w:uiPriority="99"/>
    <w:lsdException w:name="Strong" w:qFormat="1"/>
    <w:lsdException w:name="Emphasis" w:qFormat="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B6C1F"/>
    <w:rPr>
      <w:rFonts w:eastAsia="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74918"/>
    <w:pPr>
      <w:tabs>
        <w:tab w:val="center" w:pos="4320"/>
        <w:tab w:val="right" w:pos="8640"/>
      </w:tabs>
    </w:pPr>
  </w:style>
  <w:style w:type="character" w:styleId="PageNumber">
    <w:name w:val="page number"/>
    <w:basedOn w:val="DefaultParagraphFont"/>
    <w:rsid w:val="00874918"/>
  </w:style>
  <w:style w:type="paragraph" w:styleId="Header">
    <w:name w:val="header"/>
    <w:basedOn w:val="Normal"/>
    <w:link w:val="HeaderChar"/>
    <w:rsid w:val="00E21F44"/>
    <w:pPr>
      <w:tabs>
        <w:tab w:val="center" w:pos="4680"/>
        <w:tab w:val="right" w:pos="9360"/>
      </w:tabs>
    </w:pPr>
  </w:style>
  <w:style w:type="character" w:customStyle="1" w:styleId="HeaderChar">
    <w:name w:val="Header Char"/>
    <w:link w:val="Header"/>
    <w:rsid w:val="00E21F44"/>
    <w:rPr>
      <w:rFonts w:eastAsia="Times New Roman"/>
      <w:sz w:val="24"/>
      <w:szCs w:val="24"/>
    </w:rPr>
  </w:style>
  <w:style w:type="paragraph" w:styleId="HTMLPreformatted">
    <w:name w:val="HTML Preformatted"/>
    <w:basedOn w:val="Normal"/>
    <w:rsid w:val="008A62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styleId="BalloonText">
    <w:name w:val="Balloon Text"/>
    <w:basedOn w:val="Normal"/>
    <w:link w:val="BalloonTextChar"/>
    <w:rsid w:val="009938B7"/>
    <w:rPr>
      <w:rFonts w:ascii="Segoe UI" w:hAnsi="Segoe UI" w:cs="Segoe UI"/>
      <w:sz w:val="18"/>
      <w:szCs w:val="18"/>
    </w:rPr>
  </w:style>
  <w:style w:type="character" w:customStyle="1" w:styleId="BalloonTextChar">
    <w:name w:val="Balloon Text Char"/>
    <w:link w:val="BalloonText"/>
    <w:rsid w:val="009938B7"/>
    <w:rPr>
      <w:rFonts w:ascii="Segoe UI" w:eastAsia="Times New Roman" w:hAnsi="Segoe UI" w:cs="Segoe UI"/>
      <w:sz w:val="18"/>
      <w:szCs w:val="18"/>
    </w:rPr>
  </w:style>
  <w:style w:type="paragraph" w:styleId="ListParagraph">
    <w:name w:val="List Paragraph"/>
    <w:basedOn w:val="Normal"/>
    <w:uiPriority w:val="34"/>
    <w:qFormat/>
    <w:rsid w:val="00A13708"/>
    <w:pPr>
      <w:ind w:left="720"/>
      <w:contextualSpacing/>
    </w:pPr>
  </w:style>
  <w:style w:type="character" w:styleId="Hyperlink">
    <w:name w:val="Hyperlink"/>
    <w:basedOn w:val="DefaultParagraphFont"/>
    <w:uiPriority w:val="99"/>
    <w:rsid w:val="003D451D"/>
    <w:rPr>
      <w:color w:val="0563C1" w:themeColor="hyperlink"/>
      <w:u w:val="single"/>
    </w:rPr>
  </w:style>
  <w:style w:type="paragraph" w:styleId="BodyText">
    <w:name w:val="Body Text"/>
    <w:basedOn w:val="Normal"/>
    <w:link w:val="BodyTextChar"/>
    <w:uiPriority w:val="1"/>
    <w:qFormat/>
    <w:rsid w:val="00810823"/>
    <w:pPr>
      <w:widowControl w:val="0"/>
      <w:autoSpaceDE w:val="0"/>
      <w:autoSpaceDN w:val="0"/>
    </w:pPr>
    <w:rPr>
      <w:sz w:val="20"/>
      <w:szCs w:val="20"/>
      <w:lang w:bidi="en-US"/>
    </w:rPr>
  </w:style>
  <w:style w:type="character" w:customStyle="1" w:styleId="BodyTextChar">
    <w:name w:val="Body Text Char"/>
    <w:basedOn w:val="DefaultParagraphFont"/>
    <w:link w:val="BodyText"/>
    <w:uiPriority w:val="1"/>
    <w:rsid w:val="00810823"/>
    <w:rPr>
      <w:rFonts w:eastAsia="Times New Roman"/>
      <w:lang w:bidi="en-US"/>
    </w:rPr>
  </w:style>
  <w:style w:type="character" w:styleId="UnresolvedMention">
    <w:name w:val="Unresolved Mention"/>
    <w:basedOn w:val="DefaultParagraphFont"/>
    <w:uiPriority w:val="99"/>
    <w:semiHidden/>
    <w:unhideWhenUsed/>
    <w:rsid w:val="004F0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23913">
      <w:bodyDiv w:val="1"/>
      <w:marLeft w:val="0"/>
      <w:marRight w:val="0"/>
      <w:marTop w:val="0"/>
      <w:marBottom w:val="0"/>
      <w:divBdr>
        <w:top w:val="none" w:sz="0" w:space="0" w:color="auto"/>
        <w:left w:val="none" w:sz="0" w:space="0" w:color="auto"/>
        <w:bottom w:val="none" w:sz="0" w:space="0" w:color="auto"/>
        <w:right w:val="none" w:sz="0" w:space="0" w:color="auto"/>
      </w:divBdr>
      <w:divsChild>
        <w:div w:id="22636744">
          <w:marLeft w:val="0"/>
          <w:marRight w:val="0"/>
          <w:marTop w:val="0"/>
          <w:marBottom w:val="0"/>
          <w:divBdr>
            <w:top w:val="none" w:sz="0" w:space="0" w:color="auto"/>
            <w:left w:val="none" w:sz="0" w:space="0" w:color="auto"/>
            <w:bottom w:val="none" w:sz="0" w:space="0" w:color="auto"/>
            <w:right w:val="none" w:sz="0" w:space="0" w:color="auto"/>
          </w:divBdr>
        </w:div>
        <w:div w:id="91249345">
          <w:marLeft w:val="0"/>
          <w:marRight w:val="0"/>
          <w:marTop w:val="0"/>
          <w:marBottom w:val="0"/>
          <w:divBdr>
            <w:top w:val="none" w:sz="0" w:space="0" w:color="auto"/>
            <w:left w:val="none" w:sz="0" w:space="0" w:color="auto"/>
            <w:bottom w:val="none" w:sz="0" w:space="0" w:color="auto"/>
            <w:right w:val="none" w:sz="0" w:space="0" w:color="auto"/>
          </w:divBdr>
        </w:div>
        <w:div w:id="122845865">
          <w:marLeft w:val="0"/>
          <w:marRight w:val="0"/>
          <w:marTop w:val="0"/>
          <w:marBottom w:val="0"/>
          <w:divBdr>
            <w:top w:val="none" w:sz="0" w:space="0" w:color="auto"/>
            <w:left w:val="none" w:sz="0" w:space="0" w:color="auto"/>
            <w:bottom w:val="none" w:sz="0" w:space="0" w:color="auto"/>
            <w:right w:val="none" w:sz="0" w:space="0" w:color="auto"/>
          </w:divBdr>
        </w:div>
        <w:div w:id="137500437">
          <w:marLeft w:val="0"/>
          <w:marRight w:val="0"/>
          <w:marTop w:val="0"/>
          <w:marBottom w:val="0"/>
          <w:divBdr>
            <w:top w:val="none" w:sz="0" w:space="0" w:color="auto"/>
            <w:left w:val="none" w:sz="0" w:space="0" w:color="auto"/>
            <w:bottom w:val="none" w:sz="0" w:space="0" w:color="auto"/>
            <w:right w:val="none" w:sz="0" w:space="0" w:color="auto"/>
          </w:divBdr>
        </w:div>
        <w:div w:id="142083825">
          <w:marLeft w:val="0"/>
          <w:marRight w:val="0"/>
          <w:marTop w:val="0"/>
          <w:marBottom w:val="0"/>
          <w:divBdr>
            <w:top w:val="none" w:sz="0" w:space="0" w:color="auto"/>
            <w:left w:val="none" w:sz="0" w:space="0" w:color="auto"/>
            <w:bottom w:val="none" w:sz="0" w:space="0" w:color="auto"/>
            <w:right w:val="none" w:sz="0" w:space="0" w:color="auto"/>
          </w:divBdr>
        </w:div>
        <w:div w:id="391315608">
          <w:marLeft w:val="0"/>
          <w:marRight w:val="0"/>
          <w:marTop w:val="0"/>
          <w:marBottom w:val="0"/>
          <w:divBdr>
            <w:top w:val="none" w:sz="0" w:space="0" w:color="auto"/>
            <w:left w:val="none" w:sz="0" w:space="0" w:color="auto"/>
            <w:bottom w:val="none" w:sz="0" w:space="0" w:color="auto"/>
            <w:right w:val="none" w:sz="0" w:space="0" w:color="auto"/>
          </w:divBdr>
        </w:div>
        <w:div w:id="535969760">
          <w:marLeft w:val="0"/>
          <w:marRight w:val="0"/>
          <w:marTop w:val="0"/>
          <w:marBottom w:val="0"/>
          <w:divBdr>
            <w:top w:val="none" w:sz="0" w:space="0" w:color="auto"/>
            <w:left w:val="none" w:sz="0" w:space="0" w:color="auto"/>
            <w:bottom w:val="none" w:sz="0" w:space="0" w:color="auto"/>
            <w:right w:val="none" w:sz="0" w:space="0" w:color="auto"/>
          </w:divBdr>
        </w:div>
        <w:div w:id="1004623171">
          <w:marLeft w:val="0"/>
          <w:marRight w:val="0"/>
          <w:marTop w:val="0"/>
          <w:marBottom w:val="0"/>
          <w:divBdr>
            <w:top w:val="none" w:sz="0" w:space="0" w:color="auto"/>
            <w:left w:val="none" w:sz="0" w:space="0" w:color="auto"/>
            <w:bottom w:val="none" w:sz="0" w:space="0" w:color="auto"/>
            <w:right w:val="none" w:sz="0" w:space="0" w:color="auto"/>
          </w:divBdr>
        </w:div>
        <w:div w:id="1089932569">
          <w:marLeft w:val="0"/>
          <w:marRight w:val="0"/>
          <w:marTop w:val="0"/>
          <w:marBottom w:val="0"/>
          <w:divBdr>
            <w:top w:val="none" w:sz="0" w:space="0" w:color="auto"/>
            <w:left w:val="none" w:sz="0" w:space="0" w:color="auto"/>
            <w:bottom w:val="none" w:sz="0" w:space="0" w:color="auto"/>
            <w:right w:val="none" w:sz="0" w:space="0" w:color="auto"/>
          </w:divBdr>
        </w:div>
        <w:div w:id="1130440880">
          <w:marLeft w:val="0"/>
          <w:marRight w:val="0"/>
          <w:marTop w:val="0"/>
          <w:marBottom w:val="0"/>
          <w:divBdr>
            <w:top w:val="none" w:sz="0" w:space="0" w:color="auto"/>
            <w:left w:val="none" w:sz="0" w:space="0" w:color="auto"/>
            <w:bottom w:val="none" w:sz="0" w:space="0" w:color="auto"/>
            <w:right w:val="none" w:sz="0" w:space="0" w:color="auto"/>
          </w:divBdr>
        </w:div>
        <w:div w:id="1134374418">
          <w:marLeft w:val="0"/>
          <w:marRight w:val="0"/>
          <w:marTop w:val="0"/>
          <w:marBottom w:val="0"/>
          <w:divBdr>
            <w:top w:val="none" w:sz="0" w:space="0" w:color="auto"/>
            <w:left w:val="none" w:sz="0" w:space="0" w:color="auto"/>
            <w:bottom w:val="none" w:sz="0" w:space="0" w:color="auto"/>
            <w:right w:val="none" w:sz="0" w:space="0" w:color="auto"/>
          </w:divBdr>
        </w:div>
        <w:div w:id="1327242680">
          <w:marLeft w:val="0"/>
          <w:marRight w:val="0"/>
          <w:marTop w:val="0"/>
          <w:marBottom w:val="0"/>
          <w:divBdr>
            <w:top w:val="none" w:sz="0" w:space="0" w:color="auto"/>
            <w:left w:val="none" w:sz="0" w:space="0" w:color="auto"/>
            <w:bottom w:val="none" w:sz="0" w:space="0" w:color="auto"/>
            <w:right w:val="none" w:sz="0" w:space="0" w:color="auto"/>
          </w:divBdr>
        </w:div>
        <w:div w:id="1589071134">
          <w:marLeft w:val="0"/>
          <w:marRight w:val="0"/>
          <w:marTop w:val="0"/>
          <w:marBottom w:val="0"/>
          <w:divBdr>
            <w:top w:val="none" w:sz="0" w:space="0" w:color="auto"/>
            <w:left w:val="none" w:sz="0" w:space="0" w:color="auto"/>
            <w:bottom w:val="none" w:sz="0" w:space="0" w:color="auto"/>
            <w:right w:val="none" w:sz="0" w:space="0" w:color="auto"/>
          </w:divBdr>
        </w:div>
        <w:div w:id="1872649549">
          <w:marLeft w:val="0"/>
          <w:marRight w:val="0"/>
          <w:marTop w:val="0"/>
          <w:marBottom w:val="0"/>
          <w:divBdr>
            <w:top w:val="none" w:sz="0" w:space="0" w:color="auto"/>
            <w:left w:val="none" w:sz="0" w:space="0" w:color="auto"/>
            <w:bottom w:val="none" w:sz="0" w:space="0" w:color="auto"/>
            <w:right w:val="none" w:sz="0" w:space="0" w:color="auto"/>
          </w:divBdr>
        </w:div>
        <w:div w:id="1954554159">
          <w:marLeft w:val="0"/>
          <w:marRight w:val="0"/>
          <w:marTop w:val="0"/>
          <w:marBottom w:val="0"/>
          <w:divBdr>
            <w:top w:val="none" w:sz="0" w:space="0" w:color="auto"/>
            <w:left w:val="none" w:sz="0" w:space="0" w:color="auto"/>
            <w:bottom w:val="none" w:sz="0" w:space="0" w:color="auto"/>
            <w:right w:val="none" w:sz="0" w:space="0" w:color="auto"/>
          </w:divBdr>
        </w:div>
        <w:div w:id="1997613628">
          <w:marLeft w:val="0"/>
          <w:marRight w:val="0"/>
          <w:marTop w:val="0"/>
          <w:marBottom w:val="0"/>
          <w:divBdr>
            <w:top w:val="none" w:sz="0" w:space="0" w:color="auto"/>
            <w:left w:val="none" w:sz="0" w:space="0" w:color="auto"/>
            <w:bottom w:val="none" w:sz="0" w:space="0" w:color="auto"/>
            <w:right w:val="none" w:sz="0" w:space="0" w:color="auto"/>
          </w:divBdr>
        </w:div>
      </w:divsChild>
    </w:div>
    <w:div w:id="318190877">
      <w:bodyDiv w:val="1"/>
      <w:marLeft w:val="0"/>
      <w:marRight w:val="0"/>
      <w:marTop w:val="0"/>
      <w:marBottom w:val="0"/>
      <w:divBdr>
        <w:top w:val="none" w:sz="0" w:space="0" w:color="auto"/>
        <w:left w:val="none" w:sz="0" w:space="0" w:color="auto"/>
        <w:bottom w:val="none" w:sz="0" w:space="0" w:color="auto"/>
        <w:right w:val="none" w:sz="0" w:space="0" w:color="auto"/>
      </w:divBdr>
      <w:divsChild>
        <w:div w:id="414520345">
          <w:marLeft w:val="547"/>
          <w:marRight w:val="0"/>
          <w:marTop w:val="200"/>
          <w:marBottom w:val="0"/>
          <w:divBdr>
            <w:top w:val="none" w:sz="0" w:space="0" w:color="auto"/>
            <w:left w:val="none" w:sz="0" w:space="0" w:color="auto"/>
            <w:bottom w:val="none" w:sz="0" w:space="0" w:color="auto"/>
            <w:right w:val="none" w:sz="0" w:space="0" w:color="auto"/>
          </w:divBdr>
        </w:div>
        <w:div w:id="684550644">
          <w:marLeft w:val="547"/>
          <w:marRight w:val="0"/>
          <w:marTop w:val="200"/>
          <w:marBottom w:val="0"/>
          <w:divBdr>
            <w:top w:val="none" w:sz="0" w:space="0" w:color="auto"/>
            <w:left w:val="none" w:sz="0" w:space="0" w:color="auto"/>
            <w:bottom w:val="none" w:sz="0" w:space="0" w:color="auto"/>
            <w:right w:val="none" w:sz="0" w:space="0" w:color="auto"/>
          </w:divBdr>
        </w:div>
        <w:div w:id="1642492993">
          <w:marLeft w:val="547"/>
          <w:marRight w:val="0"/>
          <w:marTop w:val="200"/>
          <w:marBottom w:val="0"/>
          <w:divBdr>
            <w:top w:val="none" w:sz="0" w:space="0" w:color="auto"/>
            <w:left w:val="none" w:sz="0" w:space="0" w:color="auto"/>
            <w:bottom w:val="none" w:sz="0" w:space="0" w:color="auto"/>
            <w:right w:val="none" w:sz="0" w:space="0" w:color="auto"/>
          </w:divBdr>
        </w:div>
        <w:div w:id="1830901947">
          <w:marLeft w:val="547"/>
          <w:marRight w:val="0"/>
          <w:marTop w:val="200"/>
          <w:marBottom w:val="0"/>
          <w:divBdr>
            <w:top w:val="none" w:sz="0" w:space="0" w:color="auto"/>
            <w:left w:val="none" w:sz="0" w:space="0" w:color="auto"/>
            <w:bottom w:val="none" w:sz="0" w:space="0" w:color="auto"/>
            <w:right w:val="none" w:sz="0" w:space="0" w:color="auto"/>
          </w:divBdr>
        </w:div>
      </w:divsChild>
    </w:div>
    <w:div w:id="1092160184">
      <w:bodyDiv w:val="1"/>
      <w:marLeft w:val="0"/>
      <w:marRight w:val="0"/>
      <w:marTop w:val="0"/>
      <w:marBottom w:val="0"/>
      <w:divBdr>
        <w:top w:val="none" w:sz="0" w:space="0" w:color="auto"/>
        <w:left w:val="none" w:sz="0" w:space="0" w:color="auto"/>
        <w:bottom w:val="none" w:sz="0" w:space="0" w:color="auto"/>
        <w:right w:val="none" w:sz="0" w:space="0" w:color="auto"/>
      </w:divBdr>
    </w:div>
    <w:div w:id="1520117559">
      <w:bodyDiv w:val="1"/>
      <w:marLeft w:val="0"/>
      <w:marRight w:val="0"/>
      <w:marTop w:val="0"/>
      <w:marBottom w:val="0"/>
      <w:divBdr>
        <w:top w:val="none" w:sz="0" w:space="0" w:color="auto"/>
        <w:left w:val="none" w:sz="0" w:space="0" w:color="auto"/>
        <w:bottom w:val="none" w:sz="0" w:space="0" w:color="auto"/>
        <w:right w:val="none" w:sz="0" w:space="0" w:color="auto"/>
      </w:divBdr>
      <w:divsChild>
        <w:div w:id="341977402">
          <w:marLeft w:val="0"/>
          <w:marRight w:val="0"/>
          <w:marTop w:val="0"/>
          <w:marBottom w:val="0"/>
          <w:divBdr>
            <w:top w:val="none" w:sz="0" w:space="0" w:color="auto"/>
            <w:left w:val="none" w:sz="0" w:space="0" w:color="auto"/>
            <w:bottom w:val="none" w:sz="0" w:space="0" w:color="auto"/>
            <w:right w:val="none" w:sz="0" w:space="0" w:color="auto"/>
          </w:divBdr>
        </w:div>
        <w:div w:id="996693914">
          <w:marLeft w:val="0"/>
          <w:marRight w:val="0"/>
          <w:marTop w:val="0"/>
          <w:marBottom w:val="0"/>
          <w:divBdr>
            <w:top w:val="none" w:sz="0" w:space="0" w:color="auto"/>
            <w:left w:val="none" w:sz="0" w:space="0" w:color="auto"/>
            <w:bottom w:val="none" w:sz="0" w:space="0" w:color="auto"/>
            <w:right w:val="none" w:sz="0" w:space="0" w:color="auto"/>
          </w:divBdr>
        </w:div>
        <w:div w:id="12944795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ops345@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username@yoursenecaid.ops" TargetMode="External"/><Relationship Id="rId5" Type="http://schemas.openxmlformats.org/officeDocument/2006/relationships/styles" Target="styles.xml"/><Relationship Id="rId15" Type="http://schemas.openxmlformats.org/officeDocument/2006/relationships/image" Target="media/image3.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rver.yoursenecaid.ops/index.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3F14C2CE1CC524EA6D84B28EB111567" ma:contentTypeVersion="14" ma:contentTypeDescription="Create a new document." ma:contentTypeScope="" ma:versionID="72031d3a0bb8b522acbd8f2ebc167bb0">
  <xsd:schema xmlns:xsd="http://www.w3.org/2001/XMLSchema" xmlns:xs="http://www.w3.org/2001/XMLSchema" xmlns:p="http://schemas.microsoft.com/office/2006/metadata/properties" xmlns:ns3="d68ca1d0-bf69-4b20-babd-24c6829a4711" xmlns:ns4="a6284bdb-68e3-4478-806e-6f443e03f2e1" targetNamespace="http://schemas.microsoft.com/office/2006/metadata/properties" ma:root="true" ma:fieldsID="3ae00ea57b8f38ef73c500c77184e23c" ns3:_="" ns4:_="">
    <xsd:import namespace="d68ca1d0-bf69-4b20-babd-24c6829a4711"/>
    <xsd:import namespace="a6284bdb-68e3-4478-806e-6f443e03f2e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8ca1d0-bf69-4b20-babd-24c6829a471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284bdb-68e3-4478-806e-6f443e03f2e1"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6DB1AD5-FD46-427A-ABD9-0D3C190F55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8ca1d0-bf69-4b20-babd-24c6829a4711"/>
    <ds:schemaRef ds:uri="a6284bdb-68e3-4478-806e-6f443e03f2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675C713-21BB-49B5-9B16-C8F7D558E8B5}">
  <ds:schemaRefs>
    <ds:schemaRef ds:uri="http://schemas.microsoft.com/sharepoint/v3/contenttype/forms"/>
  </ds:schemaRefs>
</ds:datastoreItem>
</file>

<file path=customXml/itemProps3.xml><?xml version="1.0" encoding="utf-8"?>
<ds:datastoreItem xmlns:ds="http://schemas.openxmlformats.org/officeDocument/2006/customXml" ds:itemID="{2163A79A-A321-4CF1-BEEA-4735A2DDA6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5</Pages>
  <Words>708</Words>
  <Characters>403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Jason Pang</dc:creator>
  <cp:keywords/>
  <dc:description/>
  <cp:lastModifiedBy>Oliver Chan</cp:lastModifiedBy>
  <cp:revision>3</cp:revision>
  <cp:lastPrinted>2017-11-07T06:17:00Z</cp:lastPrinted>
  <dcterms:created xsi:type="dcterms:W3CDTF">2023-08-16T22:33:00Z</dcterms:created>
  <dcterms:modified xsi:type="dcterms:W3CDTF">2023-08-17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3F14C2CE1CC524EA6D84B28EB111567</vt:lpwstr>
  </property>
</Properties>
</file>